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A266A8" w14:textId="586FDC55" w:rsidR="001B319D" w:rsidRPr="00623D73" w:rsidRDefault="001B319D" w:rsidP="00283626">
      <w:pPr>
        <w:pStyle w:val="Brezrazmikov"/>
        <w:rPr>
          <w:rFonts w:ascii="Tahoma" w:hAnsi="Tahoma" w:cs="Tahoma"/>
        </w:rPr>
      </w:pPr>
    </w:p>
    <w:p w14:paraId="154936F7" w14:textId="77777777" w:rsidR="001B319D" w:rsidRPr="00623D73" w:rsidRDefault="001B319D" w:rsidP="00283626">
      <w:pPr>
        <w:pStyle w:val="Brezrazmikov"/>
        <w:rPr>
          <w:rFonts w:ascii="Tahoma" w:hAnsi="Tahoma" w:cs="Tahoma"/>
        </w:rPr>
      </w:pPr>
    </w:p>
    <w:p w14:paraId="34CE65FE" w14:textId="77777777" w:rsidR="001B319D" w:rsidRPr="00623D73" w:rsidRDefault="001B319D" w:rsidP="00283626">
      <w:pPr>
        <w:pStyle w:val="Brezrazmikov"/>
        <w:rPr>
          <w:rFonts w:ascii="Tahoma" w:hAnsi="Tahoma" w:cs="Tahoma"/>
        </w:rPr>
      </w:pPr>
    </w:p>
    <w:p w14:paraId="6D2B86F4" w14:textId="531D2CA1" w:rsidR="001B319D" w:rsidRPr="00623D73" w:rsidRDefault="001B319D" w:rsidP="00283626">
      <w:pPr>
        <w:pStyle w:val="Brezrazmikov"/>
        <w:rPr>
          <w:rFonts w:ascii="Tahoma" w:hAnsi="Tahoma" w:cs="Tahoma"/>
        </w:rPr>
      </w:pPr>
    </w:p>
    <w:p w14:paraId="21460F35" w14:textId="17C21B41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0C9C4C88" w14:textId="6330AE8F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5DA583C8" w14:textId="31BD75B6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4C5989BA" w14:textId="220590C5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4A8F9422" w14:textId="0132A988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0F9E7D55" w14:textId="4E3ADED3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43832BCB" w14:textId="1A33D288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51205F55" w14:textId="61F614FF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389061AA" w14:textId="15FF873C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39E53BFF" w14:textId="77777777" w:rsidR="001B319D" w:rsidRPr="00623D73" w:rsidRDefault="001B319D" w:rsidP="00283626">
      <w:pPr>
        <w:pStyle w:val="Brezrazmikov"/>
        <w:rPr>
          <w:rFonts w:ascii="Tahoma" w:hAnsi="Tahoma" w:cs="Tahoma"/>
        </w:rPr>
      </w:pPr>
    </w:p>
    <w:p w14:paraId="2A3B7B22" w14:textId="77777777" w:rsidR="001B319D" w:rsidRPr="00623D73" w:rsidRDefault="001B319D" w:rsidP="00283626">
      <w:pPr>
        <w:pStyle w:val="Brezrazmikov"/>
        <w:rPr>
          <w:rFonts w:ascii="Tahoma" w:hAnsi="Tahoma" w:cs="Tahoma"/>
        </w:rPr>
      </w:pPr>
    </w:p>
    <w:p w14:paraId="46EF847E" w14:textId="77777777" w:rsidR="001B319D" w:rsidRPr="00623D73" w:rsidRDefault="001B319D" w:rsidP="00283626">
      <w:pPr>
        <w:pStyle w:val="Brezrazmikov"/>
        <w:rPr>
          <w:rFonts w:ascii="Tahoma" w:hAnsi="Tahoma" w:cs="Tahoma"/>
        </w:rPr>
      </w:pPr>
    </w:p>
    <w:p w14:paraId="6DBAB801" w14:textId="77777777" w:rsidR="001B319D" w:rsidRPr="00623D73" w:rsidRDefault="001B319D" w:rsidP="00283626">
      <w:pPr>
        <w:pStyle w:val="Brezrazmikov"/>
        <w:rPr>
          <w:rFonts w:ascii="Tahoma" w:hAnsi="Tahoma" w:cs="Tahoma"/>
        </w:rPr>
      </w:pPr>
    </w:p>
    <w:p w14:paraId="2F31DD39" w14:textId="77777777" w:rsidR="001B319D" w:rsidRPr="00623D73" w:rsidRDefault="001B319D" w:rsidP="00283626">
      <w:pPr>
        <w:pStyle w:val="Brezrazmikov"/>
        <w:rPr>
          <w:rFonts w:ascii="Tahoma" w:hAnsi="Tahoma" w:cs="Tahoma"/>
        </w:rPr>
      </w:pPr>
    </w:p>
    <w:p w14:paraId="2700AC0D" w14:textId="4218F215" w:rsidR="001B319D" w:rsidRPr="00623D73" w:rsidRDefault="001B319D" w:rsidP="00181EAF">
      <w:pPr>
        <w:pStyle w:val="Naslov"/>
        <w:rPr>
          <w:rFonts w:ascii="Tahoma" w:hAnsi="Tahoma" w:cs="Tahoma"/>
          <w:color w:val="auto"/>
        </w:rPr>
      </w:pPr>
      <w:r w:rsidRPr="00623D73">
        <w:rPr>
          <w:rFonts w:ascii="Tahoma" w:hAnsi="Tahoma" w:cs="Tahoma"/>
          <w:color w:val="auto"/>
        </w:rPr>
        <w:t xml:space="preserve">NASLOV </w:t>
      </w:r>
      <w:r w:rsidR="0055586C" w:rsidRPr="00623D73">
        <w:rPr>
          <w:rFonts w:ascii="Tahoma" w:hAnsi="Tahoma" w:cs="Tahoma"/>
          <w:color w:val="auto"/>
        </w:rPr>
        <w:t xml:space="preserve">LCA </w:t>
      </w:r>
      <w:r w:rsidRPr="00623D73">
        <w:rPr>
          <w:rFonts w:ascii="Tahoma" w:hAnsi="Tahoma" w:cs="Tahoma"/>
          <w:color w:val="auto"/>
        </w:rPr>
        <w:t>ŠTUDIJE</w:t>
      </w:r>
    </w:p>
    <w:p w14:paraId="520BE23A" w14:textId="7FA4C9DE" w:rsidR="0055586C" w:rsidRPr="00623D73" w:rsidRDefault="0055586C" w:rsidP="0055586C">
      <w:pPr>
        <w:pStyle w:val="Podnaslov"/>
        <w:rPr>
          <w:rFonts w:ascii="Tahoma" w:hAnsi="Tahoma" w:cs="Tahoma"/>
          <w:color w:val="auto"/>
        </w:rPr>
      </w:pPr>
      <w:r w:rsidRPr="00623D73">
        <w:rPr>
          <w:rFonts w:ascii="Tahoma" w:hAnsi="Tahoma" w:cs="Tahoma"/>
          <w:color w:val="auto"/>
        </w:rPr>
        <w:t>Podnaslov LCA študije</w:t>
      </w:r>
    </w:p>
    <w:p w14:paraId="5FD5281E" w14:textId="15A1E790" w:rsidR="001B319D" w:rsidRPr="00623D73" w:rsidRDefault="00283626" w:rsidP="00283626">
      <w:pPr>
        <w:pStyle w:val="Podnaslov"/>
        <w:rPr>
          <w:rStyle w:val="Neenpoudarek"/>
          <w:rFonts w:ascii="Tahoma" w:hAnsi="Tahoma" w:cs="Tahoma"/>
          <w:color w:val="auto"/>
        </w:rPr>
      </w:pPr>
      <w:r w:rsidRPr="00623D73">
        <w:rPr>
          <w:rStyle w:val="Neenpoudarek"/>
          <w:rFonts w:ascii="Tahoma" w:hAnsi="Tahoma" w:cs="Tahoma"/>
          <w:color w:val="auto"/>
        </w:rPr>
        <w:t>Avtorji</w:t>
      </w:r>
    </w:p>
    <w:p w14:paraId="5ACE7A3C" w14:textId="7FE0050A" w:rsidR="00283626" w:rsidRPr="00623D73" w:rsidRDefault="00283626" w:rsidP="00283626">
      <w:pPr>
        <w:pStyle w:val="Afiliacija"/>
        <w:rPr>
          <w:rFonts w:ascii="Tahoma" w:hAnsi="Tahoma" w:cs="Tahoma"/>
          <w:color w:val="auto"/>
        </w:rPr>
      </w:pPr>
      <w:r w:rsidRPr="00623D73">
        <w:rPr>
          <w:rFonts w:ascii="Tahoma" w:hAnsi="Tahoma" w:cs="Tahoma"/>
          <w:color w:val="auto"/>
        </w:rPr>
        <w:t>Afiliacije</w:t>
      </w:r>
    </w:p>
    <w:p w14:paraId="7933BB47" w14:textId="10C60143" w:rsidR="001B319D" w:rsidRPr="00623D73" w:rsidRDefault="001B319D" w:rsidP="00283626">
      <w:pPr>
        <w:pStyle w:val="Brezrazmikov"/>
        <w:rPr>
          <w:rFonts w:ascii="Tahoma" w:hAnsi="Tahoma" w:cs="Tahoma"/>
        </w:rPr>
      </w:pPr>
    </w:p>
    <w:p w14:paraId="172B2C6D" w14:textId="6E541734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2B0B1C47" w14:textId="6448A955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5294FE0A" w14:textId="38E2AF82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6B73DAF3" w14:textId="56A39C7B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5DB6EC6E" w14:textId="4D991851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0546CBE6" w14:textId="0808DC53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56F8FE3E" w14:textId="144C8CD7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57C3D298" w14:textId="618D9751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5E3AB8A6" w14:textId="0DCAA2B5" w:rsidR="00283626" w:rsidRPr="00623D73" w:rsidRDefault="00283626" w:rsidP="00283626">
      <w:pPr>
        <w:pStyle w:val="Brezrazmikov"/>
        <w:rPr>
          <w:rFonts w:ascii="Tahoma" w:hAnsi="Tahoma" w:cs="Tahoma"/>
        </w:rPr>
      </w:pPr>
    </w:p>
    <w:p w14:paraId="31D0AA89" w14:textId="6CBC6B55" w:rsidR="00283626" w:rsidRPr="00623D73" w:rsidRDefault="00283626" w:rsidP="00283626">
      <w:pPr>
        <w:pStyle w:val="Brezrazmikov"/>
        <w:rPr>
          <w:rStyle w:val="Krepko"/>
          <w:rFonts w:ascii="Tahoma" w:hAnsi="Tahoma" w:cs="Tahoma"/>
          <w:color w:val="auto"/>
        </w:rPr>
      </w:pPr>
      <w:r w:rsidRPr="00623D73">
        <w:rPr>
          <w:rStyle w:val="Krepko"/>
          <w:rFonts w:ascii="Tahoma" w:hAnsi="Tahoma" w:cs="Tahoma"/>
          <w:color w:val="auto"/>
        </w:rPr>
        <w:t>Naročnik:</w:t>
      </w:r>
    </w:p>
    <w:p w14:paraId="5AAAF13B" w14:textId="6AF55C51" w:rsidR="00283626" w:rsidRPr="00623D73" w:rsidRDefault="00283626" w:rsidP="00283626">
      <w:pPr>
        <w:pStyle w:val="Brezrazmikov"/>
        <w:rPr>
          <w:rStyle w:val="Krepko"/>
          <w:rFonts w:ascii="Tahoma" w:hAnsi="Tahoma" w:cs="Tahoma"/>
          <w:color w:val="auto"/>
        </w:rPr>
      </w:pPr>
    </w:p>
    <w:p w14:paraId="61E3813D" w14:textId="6A12C27F" w:rsidR="00283626" w:rsidRPr="00623D73" w:rsidRDefault="00283626" w:rsidP="00283626">
      <w:pPr>
        <w:pStyle w:val="Brezrazmikov"/>
        <w:rPr>
          <w:rStyle w:val="Krepko"/>
          <w:rFonts w:ascii="Tahoma" w:hAnsi="Tahoma" w:cs="Tahoma"/>
          <w:color w:val="auto"/>
        </w:rPr>
      </w:pPr>
      <w:r w:rsidRPr="00623D73">
        <w:rPr>
          <w:rStyle w:val="Krepko"/>
          <w:rFonts w:ascii="Tahoma" w:hAnsi="Tahoma" w:cs="Tahoma"/>
          <w:color w:val="auto"/>
        </w:rPr>
        <w:t>Izvajalec:</w:t>
      </w:r>
    </w:p>
    <w:p w14:paraId="3653F865" w14:textId="4E6D0219" w:rsidR="00283626" w:rsidRPr="00623D73" w:rsidRDefault="00283626" w:rsidP="00283626">
      <w:pPr>
        <w:pStyle w:val="Brezrazmikov"/>
        <w:rPr>
          <w:rStyle w:val="Krepko"/>
          <w:rFonts w:ascii="Tahoma" w:hAnsi="Tahoma" w:cs="Tahoma"/>
          <w:color w:val="auto"/>
        </w:rPr>
      </w:pPr>
    </w:p>
    <w:p w14:paraId="46F656E4" w14:textId="7370528D" w:rsidR="00283626" w:rsidRPr="00623D73" w:rsidRDefault="00283626" w:rsidP="00283626">
      <w:pPr>
        <w:pStyle w:val="Brezrazmikov"/>
        <w:rPr>
          <w:rStyle w:val="Krepko"/>
          <w:rFonts w:ascii="Tahoma" w:hAnsi="Tahoma" w:cs="Tahoma"/>
          <w:color w:val="auto"/>
        </w:rPr>
      </w:pPr>
    </w:p>
    <w:p w14:paraId="371BD060" w14:textId="308C6006" w:rsidR="00283626" w:rsidRPr="00623D73" w:rsidRDefault="00283626" w:rsidP="00283626">
      <w:pPr>
        <w:pStyle w:val="Brezrazmikov"/>
        <w:rPr>
          <w:rStyle w:val="Krepko"/>
          <w:rFonts w:ascii="Tahoma" w:hAnsi="Tahoma" w:cs="Tahoma"/>
          <w:color w:val="auto"/>
        </w:rPr>
      </w:pPr>
      <w:r w:rsidRPr="00623D73">
        <w:rPr>
          <w:rStyle w:val="Krepko"/>
          <w:rFonts w:ascii="Tahoma" w:hAnsi="Tahoma" w:cs="Tahoma"/>
          <w:color w:val="auto"/>
        </w:rPr>
        <w:t xml:space="preserve">Kraj izvedbe študije: </w:t>
      </w:r>
    </w:p>
    <w:p w14:paraId="57468DD5" w14:textId="48BC179E" w:rsidR="00283626" w:rsidRPr="00623D73" w:rsidRDefault="00283626" w:rsidP="00283626">
      <w:pPr>
        <w:pStyle w:val="Brezrazmikov"/>
        <w:rPr>
          <w:rStyle w:val="Krepko"/>
          <w:rFonts w:ascii="Tahoma" w:hAnsi="Tahoma" w:cs="Tahoma"/>
          <w:color w:val="auto"/>
        </w:rPr>
      </w:pPr>
    </w:p>
    <w:p w14:paraId="72E2F02C" w14:textId="73419538" w:rsidR="00283626" w:rsidRPr="00623D73" w:rsidRDefault="00283626" w:rsidP="00283626">
      <w:pPr>
        <w:pStyle w:val="Brezrazmikov"/>
        <w:rPr>
          <w:rStyle w:val="Krepko"/>
          <w:rFonts w:ascii="Tahoma" w:hAnsi="Tahoma" w:cs="Tahoma"/>
          <w:color w:val="auto"/>
        </w:rPr>
      </w:pPr>
      <w:r w:rsidRPr="00623D73">
        <w:rPr>
          <w:rStyle w:val="Krepko"/>
          <w:rFonts w:ascii="Tahoma" w:hAnsi="Tahoma" w:cs="Tahoma"/>
          <w:color w:val="auto"/>
        </w:rPr>
        <w:t>Datum izvedbe LCA študije (mesec, leto)</w:t>
      </w:r>
    </w:p>
    <w:p w14:paraId="50A47E9D" w14:textId="549ED895" w:rsidR="00283626" w:rsidRPr="00623D73" w:rsidRDefault="00283626">
      <w:pPr>
        <w:rPr>
          <w:rFonts w:ascii="Tahoma" w:hAnsi="Tahoma" w:cs="Tahoma"/>
        </w:rPr>
      </w:pPr>
      <w:r w:rsidRPr="00623D73">
        <w:rPr>
          <w:rFonts w:ascii="Tahoma" w:hAnsi="Tahoma" w:cs="Tahoma"/>
        </w:rPr>
        <w:br w:type="page"/>
      </w:r>
    </w:p>
    <w:p w14:paraId="4D23F127" w14:textId="7CB2A0E2" w:rsidR="001B319D" w:rsidRPr="00623D73" w:rsidRDefault="001B319D" w:rsidP="007234AB">
      <w:pPr>
        <w:pStyle w:val="NaslovTOC"/>
        <w:rPr>
          <w:rFonts w:ascii="Tahoma" w:hAnsi="Tahoma" w:cs="Tahoma"/>
          <w:color w:val="auto"/>
        </w:rPr>
      </w:pPr>
      <w:r w:rsidRPr="00623D73">
        <w:rPr>
          <w:rFonts w:ascii="Tahoma" w:hAnsi="Tahoma" w:cs="Tahoma"/>
          <w:color w:val="auto"/>
        </w:rPr>
        <w:lastRenderedPageBreak/>
        <w:t>IZVLEČEK</w:t>
      </w:r>
    </w:p>
    <w:p w14:paraId="76E732DE" w14:textId="77777777" w:rsidR="001B319D" w:rsidRPr="00623D73" w:rsidRDefault="001B319D" w:rsidP="0032669B">
      <w:pPr>
        <w:rPr>
          <w:rFonts w:ascii="Tahoma" w:hAnsi="Tahoma" w:cs="Tahoma"/>
        </w:rPr>
      </w:pPr>
    </w:p>
    <w:p w14:paraId="1E97565A" w14:textId="77777777" w:rsidR="001B319D" w:rsidRPr="00623D73" w:rsidRDefault="001B319D" w:rsidP="002549E8">
      <w:pPr>
        <w:pStyle w:val="Odstavekseznama"/>
        <w:numPr>
          <w:ilvl w:val="0"/>
          <w:numId w:val="19"/>
        </w:numPr>
        <w:rPr>
          <w:rFonts w:ascii="Tahoma" w:hAnsi="Tahoma" w:cs="Tahoma"/>
        </w:rPr>
      </w:pPr>
      <w:r w:rsidRPr="00623D73">
        <w:rPr>
          <w:rFonts w:ascii="Tahoma" w:hAnsi="Tahoma" w:cs="Tahoma"/>
        </w:rPr>
        <w:t>Kratek izvleček študije (največ pol strani A4)</w:t>
      </w:r>
    </w:p>
    <w:p w14:paraId="2ED87D28" w14:textId="77777777" w:rsidR="001B319D" w:rsidRPr="00623D73" w:rsidRDefault="001B319D" w:rsidP="002549E8">
      <w:pPr>
        <w:pStyle w:val="Odstavekseznama"/>
        <w:numPr>
          <w:ilvl w:val="0"/>
          <w:numId w:val="19"/>
        </w:numPr>
        <w:rPr>
          <w:rFonts w:ascii="Tahoma" w:hAnsi="Tahoma" w:cs="Tahoma"/>
        </w:rPr>
      </w:pPr>
      <w:r w:rsidRPr="00623D73">
        <w:rPr>
          <w:rFonts w:ascii="Tahoma" w:hAnsi="Tahoma" w:cs="Tahoma"/>
        </w:rPr>
        <w:t>Ključne besede: največ 5 ključnih besed</w:t>
      </w:r>
    </w:p>
    <w:p w14:paraId="424645CB" w14:textId="77777777" w:rsidR="001B319D" w:rsidRPr="00623D73" w:rsidRDefault="001B319D" w:rsidP="0032669B">
      <w:pPr>
        <w:rPr>
          <w:rFonts w:ascii="Tahoma" w:hAnsi="Tahoma" w:cs="Tahoma"/>
        </w:rPr>
      </w:pPr>
    </w:p>
    <w:p w14:paraId="1CF0438E" w14:textId="1A3D69CF" w:rsidR="001B319D" w:rsidRPr="00623D73" w:rsidRDefault="001B319D" w:rsidP="0032669B">
      <w:pPr>
        <w:rPr>
          <w:rFonts w:ascii="Tahoma" w:hAnsi="Tahoma" w:cs="Tahoma"/>
        </w:rPr>
      </w:pPr>
    </w:p>
    <w:p w14:paraId="50FAB751" w14:textId="02473259" w:rsidR="007329CD" w:rsidRPr="005715DF" w:rsidRDefault="007329CD" w:rsidP="00147D01">
      <w:pPr>
        <w:spacing w:after="0" w:line="240" w:lineRule="auto"/>
        <w:contextualSpacing/>
        <w:jc w:val="both"/>
        <w:rPr>
          <w:rFonts w:ascii="Tahoma" w:hAnsi="Tahoma" w:cs="Tahoma"/>
          <w:b/>
          <w:color w:val="EE0000"/>
        </w:rPr>
      </w:pPr>
      <w:r w:rsidRPr="005715DF">
        <w:rPr>
          <w:rFonts w:ascii="Tahoma" w:hAnsi="Tahoma" w:cs="Tahoma"/>
          <w:b/>
          <w:color w:val="EE0000"/>
        </w:rPr>
        <w:t>Uporaba predloge ni obvezna, predstavlja zgolj predlagano strukturo poročila in podaja minimalne zahteve za izvedbo LCA študije. Avtorji lahko predlogo po potrebi spreminjajo.</w:t>
      </w:r>
    </w:p>
    <w:p w14:paraId="1C82366C" w14:textId="6BD2F4DC" w:rsidR="001B319D" w:rsidRPr="00623D73" w:rsidRDefault="001B319D" w:rsidP="001B319D">
      <w:pPr>
        <w:spacing w:after="0" w:line="240" w:lineRule="auto"/>
        <w:contextualSpacing/>
        <w:rPr>
          <w:rFonts w:ascii="Tahoma" w:hAnsi="Tahoma" w:cs="Tahoma"/>
        </w:rPr>
      </w:pPr>
    </w:p>
    <w:p w14:paraId="17089861" w14:textId="5BC52769" w:rsidR="007234AB" w:rsidRPr="00623D73" w:rsidRDefault="007234AB">
      <w:pPr>
        <w:spacing w:after="160"/>
        <w:rPr>
          <w:rFonts w:ascii="Tahoma" w:hAnsi="Tahoma" w:cs="Tahoma"/>
        </w:rPr>
      </w:pPr>
      <w:r w:rsidRPr="00623D73">
        <w:rPr>
          <w:rFonts w:ascii="Tahoma" w:hAnsi="Tahoma" w:cs="Tahoma"/>
        </w:rPr>
        <w:br w:type="page"/>
      </w:r>
    </w:p>
    <w:p w14:paraId="3585CB79" w14:textId="77777777" w:rsidR="007329CD" w:rsidRPr="00623D73" w:rsidRDefault="007329CD" w:rsidP="001B319D">
      <w:pPr>
        <w:spacing w:after="0" w:line="240" w:lineRule="auto"/>
        <w:contextualSpacing/>
        <w:rPr>
          <w:rFonts w:ascii="Tahoma" w:hAnsi="Tahoma" w:cs="Tahoma"/>
        </w:rPr>
      </w:pPr>
    </w:p>
    <w:sdt>
      <w:sdtPr>
        <w:rPr>
          <w:rFonts w:ascii="Tahoma" w:eastAsiaTheme="minorHAnsi" w:hAnsi="Tahoma" w:cs="Tahoma"/>
          <w:b w:val="0"/>
          <w:color w:val="auto"/>
          <w:sz w:val="22"/>
          <w:szCs w:val="22"/>
          <w:lang w:val="sl-SI"/>
        </w:rPr>
        <w:id w:val="-16724717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2AD427B" w14:textId="6AFD3F61" w:rsidR="007329CD" w:rsidRPr="00623D73" w:rsidRDefault="007234AB" w:rsidP="007234AB">
          <w:pPr>
            <w:pStyle w:val="NaslovTOC"/>
            <w:rPr>
              <w:rFonts w:ascii="Tahoma" w:hAnsi="Tahoma" w:cs="Tahoma"/>
              <w:color w:val="auto"/>
            </w:rPr>
          </w:pPr>
          <w:r w:rsidRPr="00623D73">
            <w:rPr>
              <w:rFonts w:ascii="Tahoma" w:hAnsi="Tahoma" w:cs="Tahoma"/>
              <w:color w:val="auto"/>
            </w:rPr>
            <w:t>KAZALO VSEBINE</w:t>
          </w:r>
        </w:p>
        <w:p w14:paraId="2A8C10BB" w14:textId="36D43EA5" w:rsidR="00AA6750" w:rsidRPr="00623D73" w:rsidRDefault="007329CD">
          <w:pPr>
            <w:pStyle w:val="Kazalovsebine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lang w:val="en-GB" w:eastAsia="en-GB"/>
            </w:rPr>
          </w:pPr>
          <w:r w:rsidRPr="00623D73">
            <w:rPr>
              <w:rFonts w:ascii="Tahoma" w:hAnsi="Tahoma" w:cs="Tahoma"/>
            </w:rPr>
            <w:fldChar w:fldCharType="begin"/>
          </w:r>
          <w:r w:rsidRPr="00623D73">
            <w:rPr>
              <w:rFonts w:ascii="Tahoma" w:hAnsi="Tahoma" w:cs="Tahoma"/>
            </w:rPr>
            <w:instrText xml:space="preserve"> TOC \o "1-3" \h \z \u </w:instrText>
          </w:r>
          <w:r w:rsidRPr="00623D73">
            <w:rPr>
              <w:rFonts w:ascii="Tahoma" w:hAnsi="Tahoma" w:cs="Tahoma"/>
            </w:rPr>
            <w:fldChar w:fldCharType="separate"/>
          </w:r>
          <w:hyperlink w:anchor="_Toc227056057" w:history="1">
            <w:r w:rsidR="00AA6750" w:rsidRPr="00623D73">
              <w:rPr>
                <w:rStyle w:val="Hiperpovezava"/>
                <w:rFonts w:ascii="Tahoma" w:hAnsi="Tahoma" w:cs="Tahoma"/>
                <w:noProof/>
                <w:color w:val="auto"/>
              </w:rPr>
              <w:t>UVOD</w:t>
            </w:r>
            <w:r w:rsidR="00AA6750" w:rsidRPr="00623D73">
              <w:rPr>
                <w:rFonts w:ascii="Tahoma" w:hAnsi="Tahoma" w:cs="Tahoma"/>
                <w:noProof/>
                <w:webHidden/>
              </w:rPr>
              <w:tab/>
            </w:r>
            <w:r w:rsidR="00AA6750" w:rsidRPr="00623D73">
              <w:rPr>
                <w:rFonts w:ascii="Tahoma" w:hAnsi="Tahoma" w:cs="Tahoma"/>
                <w:noProof/>
                <w:webHidden/>
              </w:rPr>
              <w:fldChar w:fldCharType="begin"/>
            </w:r>
            <w:r w:rsidR="00AA6750" w:rsidRPr="00623D73">
              <w:rPr>
                <w:rFonts w:ascii="Tahoma" w:hAnsi="Tahoma" w:cs="Tahoma"/>
                <w:noProof/>
                <w:webHidden/>
              </w:rPr>
              <w:instrText xml:space="preserve"> PAGEREF _Toc227056057 \h </w:instrText>
            </w:r>
            <w:r w:rsidR="00AA6750" w:rsidRPr="00623D73">
              <w:rPr>
                <w:rFonts w:ascii="Tahoma" w:hAnsi="Tahoma" w:cs="Tahoma"/>
                <w:noProof/>
                <w:webHidden/>
              </w:rPr>
            </w:r>
            <w:r w:rsidR="00AA6750" w:rsidRPr="00623D73">
              <w:rPr>
                <w:rFonts w:ascii="Tahoma" w:hAnsi="Tahoma" w:cs="Tahoma"/>
                <w:noProof/>
                <w:webHidden/>
              </w:rPr>
              <w:fldChar w:fldCharType="separate"/>
            </w:r>
            <w:r w:rsidR="00AA6750" w:rsidRPr="00623D73">
              <w:rPr>
                <w:rFonts w:ascii="Tahoma" w:hAnsi="Tahoma" w:cs="Tahoma"/>
                <w:noProof/>
                <w:webHidden/>
              </w:rPr>
              <w:t>4</w:t>
            </w:r>
            <w:r w:rsidR="00AA6750" w:rsidRPr="00623D73">
              <w:rPr>
                <w:rFonts w:ascii="Tahoma" w:hAnsi="Tahoma" w:cs="Tahoma"/>
                <w:noProof/>
                <w:webHidden/>
              </w:rPr>
              <w:fldChar w:fldCharType="end"/>
            </w:r>
          </w:hyperlink>
        </w:p>
        <w:p w14:paraId="5A6A9386" w14:textId="24F637F1" w:rsidR="00AA6750" w:rsidRPr="00623D73" w:rsidRDefault="00AA6750">
          <w:pPr>
            <w:pStyle w:val="Kazalovsebine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lang w:val="en-GB" w:eastAsia="en-GB"/>
            </w:rPr>
          </w:pPr>
          <w:hyperlink w:anchor="_Toc227056058" w:history="1">
            <w:r w:rsidRPr="00623D73">
              <w:rPr>
                <w:rStyle w:val="Hiperpovezava"/>
                <w:rFonts w:ascii="Tahoma" w:hAnsi="Tahoma" w:cs="Tahoma"/>
                <w:noProof/>
                <w:color w:val="auto"/>
              </w:rPr>
              <w:t>DEFINICIJA SISTEMA IN CILJEV ŠTUDIJE LCA</w:t>
            </w:r>
            <w:r w:rsidRPr="00623D73">
              <w:rPr>
                <w:rFonts w:ascii="Tahoma" w:hAnsi="Tahoma" w:cs="Tahoma"/>
                <w:noProof/>
                <w:webHidden/>
              </w:rPr>
              <w:tab/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begin"/>
            </w:r>
            <w:r w:rsidRPr="00623D73">
              <w:rPr>
                <w:rFonts w:ascii="Tahoma" w:hAnsi="Tahoma" w:cs="Tahoma"/>
                <w:noProof/>
                <w:webHidden/>
              </w:rPr>
              <w:instrText xml:space="preserve"> PAGEREF _Toc227056058 \h </w:instrText>
            </w:r>
            <w:r w:rsidRPr="00623D73">
              <w:rPr>
                <w:rFonts w:ascii="Tahoma" w:hAnsi="Tahoma" w:cs="Tahoma"/>
                <w:noProof/>
                <w:webHidden/>
              </w:rPr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separate"/>
            </w:r>
            <w:r w:rsidRPr="00623D73">
              <w:rPr>
                <w:rFonts w:ascii="Tahoma" w:hAnsi="Tahoma" w:cs="Tahoma"/>
                <w:noProof/>
                <w:webHidden/>
              </w:rPr>
              <w:t>5</w:t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end"/>
            </w:r>
          </w:hyperlink>
        </w:p>
        <w:p w14:paraId="45AA6CDC" w14:textId="5155DF44" w:rsidR="00AA6750" w:rsidRPr="00623D73" w:rsidRDefault="00AA6750">
          <w:pPr>
            <w:pStyle w:val="Kazalovsebine2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lang w:val="en-GB" w:eastAsia="en-GB"/>
            </w:rPr>
          </w:pPr>
          <w:hyperlink w:anchor="_Toc227056059" w:history="1">
            <w:r w:rsidRPr="00623D73">
              <w:rPr>
                <w:rStyle w:val="Hiperpovezava"/>
                <w:rFonts w:ascii="Tahoma" w:hAnsi="Tahoma" w:cs="Tahoma"/>
                <w:noProof/>
                <w:color w:val="auto"/>
              </w:rPr>
              <w:t>Cilji in namen</w:t>
            </w:r>
            <w:r w:rsidRPr="00623D73">
              <w:rPr>
                <w:rFonts w:ascii="Tahoma" w:hAnsi="Tahoma" w:cs="Tahoma"/>
                <w:noProof/>
                <w:webHidden/>
              </w:rPr>
              <w:tab/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begin"/>
            </w:r>
            <w:r w:rsidRPr="00623D73">
              <w:rPr>
                <w:rFonts w:ascii="Tahoma" w:hAnsi="Tahoma" w:cs="Tahoma"/>
                <w:noProof/>
                <w:webHidden/>
              </w:rPr>
              <w:instrText xml:space="preserve"> PAGEREF _Toc227056059 \h </w:instrText>
            </w:r>
            <w:r w:rsidRPr="00623D73">
              <w:rPr>
                <w:rFonts w:ascii="Tahoma" w:hAnsi="Tahoma" w:cs="Tahoma"/>
                <w:noProof/>
                <w:webHidden/>
              </w:rPr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separate"/>
            </w:r>
            <w:r w:rsidRPr="00623D73">
              <w:rPr>
                <w:rFonts w:ascii="Tahoma" w:hAnsi="Tahoma" w:cs="Tahoma"/>
                <w:noProof/>
                <w:webHidden/>
              </w:rPr>
              <w:t>5</w:t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end"/>
            </w:r>
          </w:hyperlink>
        </w:p>
        <w:p w14:paraId="361F08BE" w14:textId="1A17D358" w:rsidR="00AA6750" w:rsidRPr="00623D73" w:rsidRDefault="00AA6750">
          <w:pPr>
            <w:pStyle w:val="Kazalovsebine2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lang w:val="en-GB" w:eastAsia="en-GB"/>
            </w:rPr>
          </w:pPr>
          <w:hyperlink w:anchor="_Toc227056060" w:history="1">
            <w:r w:rsidRPr="00623D73">
              <w:rPr>
                <w:rStyle w:val="Hiperpovezava"/>
                <w:rFonts w:ascii="Tahoma" w:hAnsi="Tahoma" w:cs="Tahoma"/>
                <w:noProof/>
                <w:color w:val="auto"/>
              </w:rPr>
              <w:t>Meje sistema</w:t>
            </w:r>
            <w:r w:rsidRPr="00623D73">
              <w:rPr>
                <w:rFonts w:ascii="Tahoma" w:hAnsi="Tahoma" w:cs="Tahoma"/>
                <w:noProof/>
                <w:webHidden/>
              </w:rPr>
              <w:tab/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begin"/>
            </w:r>
            <w:r w:rsidRPr="00623D73">
              <w:rPr>
                <w:rFonts w:ascii="Tahoma" w:hAnsi="Tahoma" w:cs="Tahoma"/>
                <w:noProof/>
                <w:webHidden/>
              </w:rPr>
              <w:instrText xml:space="preserve"> PAGEREF _Toc227056060 \h </w:instrText>
            </w:r>
            <w:r w:rsidRPr="00623D73">
              <w:rPr>
                <w:rFonts w:ascii="Tahoma" w:hAnsi="Tahoma" w:cs="Tahoma"/>
                <w:noProof/>
                <w:webHidden/>
              </w:rPr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separate"/>
            </w:r>
            <w:r w:rsidRPr="00623D73">
              <w:rPr>
                <w:rFonts w:ascii="Tahoma" w:hAnsi="Tahoma" w:cs="Tahoma"/>
                <w:noProof/>
                <w:webHidden/>
              </w:rPr>
              <w:t>5</w:t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end"/>
            </w:r>
          </w:hyperlink>
        </w:p>
        <w:p w14:paraId="5F9F2C2D" w14:textId="3985FC6A" w:rsidR="00AA6750" w:rsidRPr="00623D73" w:rsidRDefault="00AA6750">
          <w:pPr>
            <w:pStyle w:val="Kazalovsebine2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lang w:val="en-GB" w:eastAsia="en-GB"/>
            </w:rPr>
          </w:pPr>
          <w:hyperlink w:anchor="_Toc227056061" w:history="1">
            <w:r w:rsidRPr="00623D73">
              <w:rPr>
                <w:rStyle w:val="Hiperpovezava"/>
                <w:rFonts w:ascii="Tahoma" w:hAnsi="Tahoma" w:cs="Tahoma"/>
                <w:noProof/>
                <w:color w:val="auto"/>
              </w:rPr>
              <w:t>Funkcijska enota</w:t>
            </w:r>
            <w:r w:rsidRPr="00623D73">
              <w:rPr>
                <w:rFonts w:ascii="Tahoma" w:hAnsi="Tahoma" w:cs="Tahoma"/>
                <w:noProof/>
                <w:webHidden/>
              </w:rPr>
              <w:tab/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begin"/>
            </w:r>
            <w:r w:rsidRPr="00623D73">
              <w:rPr>
                <w:rFonts w:ascii="Tahoma" w:hAnsi="Tahoma" w:cs="Tahoma"/>
                <w:noProof/>
                <w:webHidden/>
              </w:rPr>
              <w:instrText xml:space="preserve"> PAGEREF _Toc227056061 \h </w:instrText>
            </w:r>
            <w:r w:rsidRPr="00623D73">
              <w:rPr>
                <w:rFonts w:ascii="Tahoma" w:hAnsi="Tahoma" w:cs="Tahoma"/>
                <w:noProof/>
                <w:webHidden/>
              </w:rPr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separate"/>
            </w:r>
            <w:r w:rsidRPr="00623D73">
              <w:rPr>
                <w:rFonts w:ascii="Tahoma" w:hAnsi="Tahoma" w:cs="Tahoma"/>
                <w:noProof/>
                <w:webHidden/>
              </w:rPr>
              <w:t>5</w:t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end"/>
            </w:r>
          </w:hyperlink>
        </w:p>
        <w:p w14:paraId="786E9B4D" w14:textId="07D3B8B4" w:rsidR="00AA6750" w:rsidRPr="00623D73" w:rsidRDefault="00AA6750">
          <w:pPr>
            <w:pStyle w:val="Kazalovsebine2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lang w:val="en-GB" w:eastAsia="en-GB"/>
            </w:rPr>
          </w:pPr>
          <w:hyperlink w:anchor="_Toc227056062" w:history="1">
            <w:r w:rsidRPr="00623D73">
              <w:rPr>
                <w:rStyle w:val="Hiperpovezava"/>
                <w:rFonts w:ascii="Tahoma" w:hAnsi="Tahoma" w:cs="Tahoma"/>
                <w:noProof/>
                <w:color w:val="auto"/>
              </w:rPr>
              <w:t>Predpostavke in omejitve študije</w:t>
            </w:r>
            <w:r w:rsidRPr="00623D73">
              <w:rPr>
                <w:rFonts w:ascii="Tahoma" w:hAnsi="Tahoma" w:cs="Tahoma"/>
                <w:noProof/>
                <w:webHidden/>
              </w:rPr>
              <w:tab/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begin"/>
            </w:r>
            <w:r w:rsidRPr="00623D73">
              <w:rPr>
                <w:rFonts w:ascii="Tahoma" w:hAnsi="Tahoma" w:cs="Tahoma"/>
                <w:noProof/>
                <w:webHidden/>
              </w:rPr>
              <w:instrText xml:space="preserve"> PAGEREF _Toc227056062 \h </w:instrText>
            </w:r>
            <w:r w:rsidRPr="00623D73">
              <w:rPr>
                <w:rFonts w:ascii="Tahoma" w:hAnsi="Tahoma" w:cs="Tahoma"/>
                <w:noProof/>
                <w:webHidden/>
              </w:rPr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separate"/>
            </w:r>
            <w:r w:rsidRPr="00623D73">
              <w:rPr>
                <w:rFonts w:ascii="Tahoma" w:hAnsi="Tahoma" w:cs="Tahoma"/>
                <w:noProof/>
                <w:webHidden/>
              </w:rPr>
              <w:t>5</w:t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end"/>
            </w:r>
          </w:hyperlink>
        </w:p>
        <w:p w14:paraId="4648DAD3" w14:textId="22110AA1" w:rsidR="00AA6750" w:rsidRPr="00623D73" w:rsidRDefault="00AA6750">
          <w:pPr>
            <w:pStyle w:val="Kazalovsebine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lang w:val="en-GB" w:eastAsia="en-GB"/>
            </w:rPr>
          </w:pPr>
          <w:hyperlink w:anchor="_Toc227056063" w:history="1">
            <w:r w:rsidRPr="00623D73">
              <w:rPr>
                <w:rStyle w:val="Hiperpovezava"/>
                <w:rFonts w:ascii="Tahoma" w:hAnsi="Tahoma" w:cs="Tahoma"/>
                <w:noProof/>
                <w:color w:val="auto"/>
              </w:rPr>
              <w:t>INVENTAR</w:t>
            </w:r>
            <w:r w:rsidRPr="00623D73">
              <w:rPr>
                <w:rFonts w:ascii="Tahoma" w:hAnsi="Tahoma" w:cs="Tahoma"/>
                <w:noProof/>
                <w:webHidden/>
              </w:rPr>
              <w:tab/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begin"/>
            </w:r>
            <w:r w:rsidRPr="00623D73">
              <w:rPr>
                <w:rFonts w:ascii="Tahoma" w:hAnsi="Tahoma" w:cs="Tahoma"/>
                <w:noProof/>
                <w:webHidden/>
              </w:rPr>
              <w:instrText xml:space="preserve"> PAGEREF _Toc227056063 \h </w:instrText>
            </w:r>
            <w:r w:rsidRPr="00623D73">
              <w:rPr>
                <w:rFonts w:ascii="Tahoma" w:hAnsi="Tahoma" w:cs="Tahoma"/>
                <w:noProof/>
                <w:webHidden/>
              </w:rPr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separate"/>
            </w:r>
            <w:r w:rsidRPr="00623D73">
              <w:rPr>
                <w:rFonts w:ascii="Tahoma" w:hAnsi="Tahoma" w:cs="Tahoma"/>
                <w:noProof/>
                <w:webHidden/>
              </w:rPr>
              <w:t>6</w:t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end"/>
            </w:r>
          </w:hyperlink>
        </w:p>
        <w:p w14:paraId="73FFA23F" w14:textId="54F93296" w:rsidR="00AA6750" w:rsidRPr="00623D73" w:rsidRDefault="00AA6750">
          <w:pPr>
            <w:pStyle w:val="Kazalovsebine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lang w:val="en-GB" w:eastAsia="en-GB"/>
            </w:rPr>
          </w:pPr>
          <w:hyperlink w:anchor="_Toc227056064" w:history="1">
            <w:r w:rsidRPr="00623D73">
              <w:rPr>
                <w:rStyle w:val="Hiperpovezava"/>
                <w:rFonts w:ascii="Tahoma" w:hAnsi="Tahoma" w:cs="Tahoma"/>
                <w:noProof/>
                <w:color w:val="auto"/>
              </w:rPr>
              <w:t>DOLOČANJE VPLIVOV NA OKOLJE (LCIA)</w:t>
            </w:r>
            <w:r w:rsidRPr="00623D73">
              <w:rPr>
                <w:rFonts w:ascii="Tahoma" w:hAnsi="Tahoma" w:cs="Tahoma"/>
                <w:noProof/>
                <w:webHidden/>
              </w:rPr>
              <w:tab/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begin"/>
            </w:r>
            <w:r w:rsidRPr="00623D73">
              <w:rPr>
                <w:rFonts w:ascii="Tahoma" w:hAnsi="Tahoma" w:cs="Tahoma"/>
                <w:noProof/>
                <w:webHidden/>
              </w:rPr>
              <w:instrText xml:space="preserve"> PAGEREF _Toc227056064 \h </w:instrText>
            </w:r>
            <w:r w:rsidRPr="00623D73">
              <w:rPr>
                <w:rFonts w:ascii="Tahoma" w:hAnsi="Tahoma" w:cs="Tahoma"/>
                <w:noProof/>
                <w:webHidden/>
              </w:rPr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separate"/>
            </w:r>
            <w:r w:rsidRPr="00623D73">
              <w:rPr>
                <w:rFonts w:ascii="Tahoma" w:hAnsi="Tahoma" w:cs="Tahoma"/>
                <w:noProof/>
                <w:webHidden/>
              </w:rPr>
              <w:t>7</w:t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end"/>
            </w:r>
          </w:hyperlink>
        </w:p>
        <w:p w14:paraId="310043AC" w14:textId="7B6AB174" w:rsidR="00AA6750" w:rsidRPr="00623D73" w:rsidRDefault="00AA6750">
          <w:pPr>
            <w:pStyle w:val="Kazalovsebine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lang w:val="en-GB" w:eastAsia="en-GB"/>
            </w:rPr>
          </w:pPr>
          <w:hyperlink w:anchor="_Toc227056065" w:history="1">
            <w:r w:rsidRPr="00623D73">
              <w:rPr>
                <w:rStyle w:val="Hiperpovezava"/>
                <w:rFonts w:ascii="Tahoma" w:hAnsi="Tahoma" w:cs="Tahoma"/>
                <w:noProof/>
                <w:color w:val="auto"/>
              </w:rPr>
              <w:t>INTERPRETACIJA REZULTATOV</w:t>
            </w:r>
            <w:r w:rsidRPr="00623D73">
              <w:rPr>
                <w:rFonts w:ascii="Tahoma" w:hAnsi="Tahoma" w:cs="Tahoma"/>
                <w:noProof/>
                <w:webHidden/>
              </w:rPr>
              <w:tab/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begin"/>
            </w:r>
            <w:r w:rsidRPr="00623D73">
              <w:rPr>
                <w:rFonts w:ascii="Tahoma" w:hAnsi="Tahoma" w:cs="Tahoma"/>
                <w:noProof/>
                <w:webHidden/>
              </w:rPr>
              <w:instrText xml:space="preserve"> PAGEREF _Toc227056065 \h </w:instrText>
            </w:r>
            <w:r w:rsidRPr="00623D73">
              <w:rPr>
                <w:rFonts w:ascii="Tahoma" w:hAnsi="Tahoma" w:cs="Tahoma"/>
                <w:noProof/>
                <w:webHidden/>
              </w:rPr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separate"/>
            </w:r>
            <w:r w:rsidRPr="00623D73">
              <w:rPr>
                <w:rFonts w:ascii="Tahoma" w:hAnsi="Tahoma" w:cs="Tahoma"/>
                <w:noProof/>
                <w:webHidden/>
              </w:rPr>
              <w:t>8</w:t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end"/>
            </w:r>
          </w:hyperlink>
        </w:p>
        <w:p w14:paraId="7230EFD4" w14:textId="3B63F46B" w:rsidR="00AA6750" w:rsidRPr="00623D73" w:rsidRDefault="00AA6750">
          <w:pPr>
            <w:pStyle w:val="Kazalovsebine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lang w:val="en-GB" w:eastAsia="en-GB"/>
            </w:rPr>
          </w:pPr>
          <w:hyperlink w:anchor="_Toc227056066" w:history="1">
            <w:r w:rsidRPr="00623D73">
              <w:rPr>
                <w:rStyle w:val="Hiperpovezava"/>
                <w:rFonts w:ascii="Tahoma" w:hAnsi="Tahoma" w:cs="Tahoma"/>
                <w:noProof/>
                <w:color w:val="auto"/>
              </w:rPr>
              <w:t>ZAKLJUČKI IN PRIPOROČILA</w:t>
            </w:r>
            <w:r w:rsidRPr="00623D73">
              <w:rPr>
                <w:rFonts w:ascii="Tahoma" w:hAnsi="Tahoma" w:cs="Tahoma"/>
                <w:noProof/>
                <w:webHidden/>
              </w:rPr>
              <w:tab/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begin"/>
            </w:r>
            <w:r w:rsidRPr="00623D73">
              <w:rPr>
                <w:rFonts w:ascii="Tahoma" w:hAnsi="Tahoma" w:cs="Tahoma"/>
                <w:noProof/>
                <w:webHidden/>
              </w:rPr>
              <w:instrText xml:space="preserve"> PAGEREF _Toc227056066 \h </w:instrText>
            </w:r>
            <w:r w:rsidRPr="00623D73">
              <w:rPr>
                <w:rFonts w:ascii="Tahoma" w:hAnsi="Tahoma" w:cs="Tahoma"/>
                <w:noProof/>
                <w:webHidden/>
              </w:rPr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separate"/>
            </w:r>
            <w:r w:rsidRPr="00623D73">
              <w:rPr>
                <w:rFonts w:ascii="Tahoma" w:hAnsi="Tahoma" w:cs="Tahoma"/>
                <w:noProof/>
                <w:webHidden/>
              </w:rPr>
              <w:t>9</w:t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end"/>
            </w:r>
          </w:hyperlink>
        </w:p>
        <w:p w14:paraId="5A6D89C1" w14:textId="6F19A332" w:rsidR="00AA6750" w:rsidRPr="00623D73" w:rsidRDefault="00AA6750">
          <w:pPr>
            <w:pStyle w:val="Kazalovsebine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lang w:val="en-GB" w:eastAsia="en-GB"/>
            </w:rPr>
          </w:pPr>
          <w:hyperlink w:anchor="_Toc227056067" w:history="1">
            <w:r w:rsidRPr="00623D73">
              <w:rPr>
                <w:rStyle w:val="Hiperpovezava"/>
                <w:rFonts w:ascii="Tahoma" w:hAnsi="Tahoma" w:cs="Tahoma"/>
                <w:noProof/>
                <w:color w:val="auto"/>
              </w:rPr>
              <w:t>LITERATURA (reference)</w:t>
            </w:r>
            <w:r w:rsidRPr="00623D73">
              <w:rPr>
                <w:rFonts w:ascii="Tahoma" w:hAnsi="Tahoma" w:cs="Tahoma"/>
                <w:noProof/>
                <w:webHidden/>
              </w:rPr>
              <w:tab/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begin"/>
            </w:r>
            <w:r w:rsidRPr="00623D73">
              <w:rPr>
                <w:rFonts w:ascii="Tahoma" w:hAnsi="Tahoma" w:cs="Tahoma"/>
                <w:noProof/>
                <w:webHidden/>
              </w:rPr>
              <w:instrText xml:space="preserve"> PAGEREF _Toc227056067 \h </w:instrText>
            </w:r>
            <w:r w:rsidRPr="00623D73">
              <w:rPr>
                <w:rFonts w:ascii="Tahoma" w:hAnsi="Tahoma" w:cs="Tahoma"/>
                <w:noProof/>
                <w:webHidden/>
              </w:rPr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separate"/>
            </w:r>
            <w:r w:rsidRPr="00623D73">
              <w:rPr>
                <w:rFonts w:ascii="Tahoma" w:hAnsi="Tahoma" w:cs="Tahoma"/>
                <w:noProof/>
                <w:webHidden/>
              </w:rPr>
              <w:t>10</w:t>
            </w:r>
            <w:r w:rsidRPr="00623D73">
              <w:rPr>
                <w:rFonts w:ascii="Tahoma" w:hAnsi="Tahoma" w:cs="Tahoma"/>
                <w:noProof/>
                <w:webHidden/>
              </w:rPr>
              <w:fldChar w:fldCharType="end"/>
            </w:r>
          </w:hyperlink>
        </w:p>
        <w:p w14:paraId="6BDC266C" w14:textId="019E2207" w:rsidR="007329CD" w:rsidRPr="00623D73" w:rsidRDefault="007329CD">
          <w:pPr>
            <w:rPr>
              <w:rFonts w:ascii="Tahoma" w:hAnsi="Tahoma" w:cs="Tahoma"/>
            </w:rPr>
          </w:pPr>
          <w:r w:rsidRPr="00623D73">
            <w:rPr>
              <w:rFonts w:ascii="Tahoma" w:hAnsi="Tahoma" w:cs="Tahoma"/>
              <w:b/>
              <w:bCs/>
              <w:noProof/>
            </w:rPr>
            <w:fldChar w:fldCharType="end"/>
          </w:r>
        </w:p>
      </w:sdtContent>
    </w:sdt>
    <w:p w14:paraId="4A6E8907" w14:textId="49D746A6" w:rsidR="001B319D" w:rsidRPr="00623D73" w:rsidRDefault="001B319D" w:rsidP="007234AB">
      <w:pPr>
        <w:pStyle w:val="Naslov1"/>
        <w:rPr>
          <w:rFonts w:ascii="Tahoma" w:hAnsi="Tahoma" w:cs="Tahoma"/>
          <w:color w:val="auto"/>
        </w:rPr>
      </w:pPr>
      <w:bookmarkStart w:id="0" w:name="_Toc227056057"/>
      <w:r w:rsidRPr="00623D73">
        <w:rPr>
          <w:rFonts w:ascii="Tahoma" w:hAnsi="Tahoma" w:cs="Tahoma"/>
          <w:color w:val="auto"/>
        </w:rPr>
        <w:lastRenderedPageBreak/>
        <w:t>UVOD</w:t>
      </w:r>
      <w:bookmarkEnd w:id="0"/>
    </w:p>
    <w:p w14:paraId="76E8B020" w14:textId="57B9B36F" w:rsidR="002549E8" w:rsidRPr="00623D73" w:rsidRDefault="002549E8" w:rsidP="001B319D">
      <w:pPr>
        <w:spacing w:after="0" w:line="240" w:lineRule="auto"/>
        <w:contextualSpacing/>
        <w:rPr>
          <w:rFonts w:ascii="Tahoma" w:hAnsi="Tahoma" w:cs="Tahoma"/>
        </w:rPr>
      </w:pPr>
    </w:p>
    <w:p w14:paraId="2AFCB5AA" w14:textId="77777777" w:rsidR="001B319D" w:rsidRPr="00623D73" w:rsidRDefault="001B319D" w:rsidP="001B319D">
      <w:pPr>
        <w:spacing w:after="0" w:line="240" w:lineRule="auto"/>
        <w:contextualSpacing/>
        <w:rPr>
          <w:rFonts w:ascii="Tahoma" w:hAnsi="Tahoma" w:cs="Tahoma"/>
        </w:rPr>
      </w:pPr>
    </w:p>
    <w:p w14:paraId="3BD1FF3E" w14:textId="4806FD1C" w:rsidR="001B319D" w:rsidRPr="00623D73" w:rsidRDefault="00B63864" w:rsidP="007234AB">
      <w:pPr>
        <w:pStyle w:val="Naslov1"/>
        <w:rPr>
          <w:rFonts w:ascii="Tahoma" w:hAnsi="Tahoma" w:cs="Tahoma"/>
          <w:color w:val="auto"/>
        </w:rPr>
      </w:pPr>
      <w:bookmarkStart w:id="1" w:name="_Toc227056058"/>
      <w:r w:rsidRPr="00623D73">
        <w:rPr>
          <w:rFonts w:ascii="Tahoma" w:hAnsi="Tahoma" w:cs="Tahoma"/>
          <w:color w:val="auto"/>
        </w:rPr>
        <w:lastRenderedPageBreak/>
        <w:t xml:space="preserve">DEFINICIJA SISTEMA IN </w:t>
      </w:r>
      <w:r w:rsidR="001B319D" w:rsidRPr="00623D73">
        <w:rPr>
          <w:rFonts w:ascii="Tahoma" w:hAnsi="Tahoma" w:cs="Tahoma"/>
          <w:color w:val="auto"/>
        </w:rPr>
        <w:t>CILJ</w:t>
      </w:r>
      <w:r w:rsidRPr="00623D73">
        <w:rPr>
          <w:rFonts w:ascii="Tahoma" w:hAnsi="Tahoma" w:cs="Tahoma"/>
          <w:color w:val="auto"/>
        </w:rPr>
        <w:t>EV</w:t>
      </w:r>
      <w:r w:rsidR="001B319D" w:rsidRPr="00623D73">
        <w:rPr>
          <w:rFonts w:ascii="Tahoma" w:hAnsi="Tahoma" w:cs="Tahoma"/>
          <w:color w:val="auto"/>
        </w:rPr>
        <w:t xml:space="preserve"> </w:t>
      </w:r>
      <w:r w:rsidR="00247E77" w:rsidRPr="00623D73">
        <w:rPr>
          <w:rFonts w:ascii="Tahoma" w:hAnsi="Tahoma" w:cs="Tahoma"/>
          <w:color w:val="auto"/>
        </w:rPr>
        <w:t xml:space="preserve">ŠTUDIJE </w:t>
      </w:r>
      <w:r w:rsidR="001B319D" w:rsidRPr="00623D73">
        <w:rPr>
          <w:rFonts w:ascii="Tahoma" w:hAnsi="Tahoma" w:cs="Tahoma"/>
          <w:color w:val="auto"/>
        </w:rPr>
        <w:t>LCA</w:t>
      </w:r>
      <w:bookmarkEnd w:id="1"/>
      <w:r w:rsidR="001B319D" w:rsidRPr="00623D73">
        <w:rPr>
          <w:rFonts w:ascii="Tahoma" w:hAnsi="Tahoma" w:cs="Tahoma"/>
          <w:color w:val="auto"/>
        </w:rPr>
        <w:t xml:space="preserve"> </w:t>
      </w:r>
    </w:p>
    <w:p w14:paraId="709A0DC7" w14:textId="77777777" w:rsidR="00B63864" w:rsidRPr="00623D73" w:rsidRDefault="00B63864" w:rsidP="001B319D">
      <w:pPr>
        <w:spacing w:after="0" w:line="240" w:lineRule="auto"/>
        <w:contextualSpacing/>
        <w:rPr>
          <w:rFonts w:ascii="Tahoma" w:hAnsi="Tahoma" w:cs="Tahoma"/>
        </w:rPr>
      </w:pPr>
    </w:p>
    <w:p w14:paraId="2A61F02A" w14:textId="4C4DC9C9" w:rsidR="00B63864" w:rsidRPr="00623D73" w:rsidRDefault="00B63864" w:rsidP="00B63864">
      <w:pPr>
        <w:pStyle w:val="Naslov2"/>
        <w:rPr>
          <w:rFonts w:ascii="Tahoma" w:hAnsi="Tahoma" w:cs="Tahoma"/>
          <w:color w:val="auto"/>
        </w:rPr>
      </w:pPr>
      <w:bookmarkStart w:id="2" w:name="_Toc227056059"/>
      <w:r w:rsidRPr="00623D73">
        <w:rPr>
          <w:rFonts w:ascii="Tahoma" w:hAnsi="Tahoma" w:cs="Tahoma"/>
          <w:color w:val="auto"/>
        </w:rPr>
        <w:t>Cilji in namen</w:t>
      </w:r>
      <w:bookmarkEnd w:id="2"/>
    </w:p>
    <w:p w14:paraId="366FC9E3" w14:textId="67DD9713" w:rsidR="00B63864" w:rsidRPr="00623D73" w:rsidRDefault="00B63864" w:rsidP="00B63864">
      <w:pPr>
        <w:rPr>
          <w:rFonts w:ascii="Tahoma" w:hAnsi="Tahoma" w:cs="Tahoma"/>
        </w:rPr>
      </w:pPr>
    </w:p>
    <w:p w14:paraId="6AC13279" w14:textId="63C5A33A" w:rsidR="00B63864" w:rsidRPr="00623D73" w:rsidRDefault="00B63864" w:rsidP="00B63864">
      <w:pPr>
        <w:pStyle w:val="Naslov2"/>
        <w:rPr>
          <w:rFonts w:ascii="Tahoma" w:hAnsi="Tahoma" w:cs="Tahoma"/>
          <w:color w:val="auto"/>
        </w:rPr>
      </w:pPr>
      <w:bookmarkStart w:id="3" w:name="_Toc227056060"/>
      <w:r w:rsidRPr="00623D73">
        <w:rPr>
          <w:rFonts w:ascii="Tahoma" w:hAnsi="Tahoma" w:cs="Tahoma"/>
          <w:color w:val="auto"/>
        </w:rPr>
        <w:t>Meje sistema</w:t>
      </w:r>
      <w:bookmarkEnd w:id="3"/>
    </w:p>
    <w:p w14:paraId="3013DFE2" w14:textId="0580A597" w:rsidR="00B63864" w:rsidRPr="00623D73" w:rsidRDefault="00B63864" w:rsidP="00B63864">
      <w:pPr>
        <w:rPr>
          <w:rFonts w:ascii="Tahoma" w:hAnsi="Tahoma" w:cs="Tahoma"/>
        </w:rPr>
      </w:pPr>
    </w:p>
    <w:p w14:paraId="25C785C9" w14:textId="7FB7EDAD" w:rsidR="00B63864" w:rsidRPr="00623D73" w:rsidRDefault="00B63864" w:rsidP="00B63864">
      <w:pPr>
        <w:pStyle w:val="Naslov2"/>
        <w:rPr>
          <w:rFonts w:ascii="Tahoma" w:hAnsi="Tahoma" w:cs="Tahoma"/>
          <w:color w:val="auto"/>
        </w:rPr>
      </w:pPr>
      <w:bookmarkStart w:id="4" w:name="_Toc227056061"/>
      <w:r w:rsidRPr="00623D73">
        <w:rPr>
          <w:rFonts w:ascii="Tahoma" w:hAnsi="Tahoma" w:cs="Tahoma"/>
          <w:color w:val="auto"/>
        </w:rPr>
        <w:t>Funkcijska enota</w:t>
      </w:r>
      <w:bookmarkEnd w:id="4"/>
    </w:p>
    <w:p w14:paraId="4E25F0EB" w14:textId="15D285B5" w:rsidR="00B63864" w:rsidRPr="00623D73" w:rsidRDefault="00B63864" w:rsidP="00B63864">
      <w:pPr>
        <w:rPr>
          <w:rFonts w:ascii="Tahoma" w:hAnsi="Tahoma" w:cs="Tahoma"/>
        </w:rPr>
      </w:pPr>
    </w:p>
    <w:p w14:paraId="700D8C74" w14:textId="29CF17C4" w:rsidR="00B63864" w:rsidRPr="00623D73" w:rsidRDefault="00B63864" w:rsidP="00B63864">
      <w:pPr>
        <w:pStyle w:val="Naslov2"/>
        <w:rPr>
          <w:rFonts w:ascii="Tahoma" w:hAnsi="Tahoma" w:cs="Tahoma"/>
          <w:color w:val="auto"/>
        </w:rPr>
      </w:pPr>
      <w:bookmarkStart w:id="5" w:name="_Toc227056062"/>
      <w:r w:rsidRPr="00623D73">
        <w:rPr>
          <w:rFonts w:ascii="Tahoma" w:hAnsi="Tahoma" w:cs="Tahoma"/>
          <w:color w:val="auto"/>
        </w:rPr>
        <w:t>Predpostavke in omejitve študije</w:t>
      </w:r>
      <w:bookmarkEnd w:id="5"/>
    </w:p>
    <w:p w14:paraId="0F5B2308" w14:textId="365B99DC" w:rsidR="00B63864" w:rsidRPr="00623D73" w:rsidRDefault="00B63864" w:rsidP="00B63864">
      <w:pPr>
        <w:rPr>
          <w:rFonts w:ascii="Tahoma" w:hAnsi="Tahoma" w:cs="Tahoma"/>
        </w:rPr>
      </w:pPr>
    </w:p>
    <w:p w14:paraId="09C7E213" w14:textId="121F1990" w:rsidR="003716F9" w:rsidRPr="00623D73" w:rsidRDefault="00F20DF3" w:rsidP="007234AB">
      <w:pPr>
        <w:pStyle w:val="Naslov1"/>
        <w:rPr>
          <w:rFonts w:ascii="Tahoma" w:hAnsi="Tahoma" w:cs="Tahoma"/>
          <w:color w:val="auto"/>
        </w:rPr>
      </w:pPr>
      <w:bookmarkStart w:id="6" w:name="_Toc227056063"/>
      <w:r w:rsidRPr="00623D73">
        <w:rPr>
          <w:rFonts w:ascii="Tahoma" w:hAnsi="Tahoma" w:cs="Tahoma"/>
          <w:color w:val="auto"/>
        </w:rPr>
        <w:lastRenderedPageBreak/>
        <w:t>INVENTAR</w:t>
      </w:r>
      <w:bookmarkEnd w:id="6"/>
    </w:p>
    <w:p w14:paraId="3BB627C6" w14:textId="77777777" w:rsidR="006C64D7" w:rsidRPr="00623D73" w:rsidRDefault="006C64D7" w:rsidP="006C64D7">
      <w:pPr>
        <w:spacing w:after="0" w:line="240" w:lineRule="auto"/>
        <w:rPr>
          <w:rFonts w:ascii="Tahoma" w:hAnsi="Tahoma" w:cs="Tahoma"/>
        </w:rPr>
      </w:pPr>
    </w:p>
    <w:p w14:paraId="784A401B" w14:textId="52B7B74A" w:rsidR="008E0334" w:rsidRPr="00623D73" w:rsidRDefault="00F20DF3" w:rsidP="007234AB">
      <w:pPr>
        <w:pStyle w:val="Naslov1"/>
        <w:rPr>
          <w:rFonts w:ascii="Tahoma" w:hAnsi="Tahoma" w:cs="Tahoma"/>
          <w:color w:val="auto"/>
        </w:rPr>
      </w:pPr>
      <w:bookmarkStart w:id="7" w:name="_Toc227056064"/>
      <w:r w:rsidRPr="00623D73">
        <w:rPr>
          <w:rFonts w:ascii="Tahoma" w:hAnsi="Tahoma" w:cs="Tahoma"/>
          <w:color w:val="auto"/>
        </w:rPr>
        <w:lastRenderedPageBreak/>
        <w:t>DOLOČANJE VPLIVOV NA OKOLJE (LCIA)</w:t>
      </w:r>
      <w:bookmarkEnd w:id="7"/>
    </w:p>
    <w:p w14:paraId="74225EC1" w14:textId="77777777" w:rsidR="00AA6750" w:rsidRPr="00623D73" w:rsidRDefault="00AA6750" w:rsidP="00AA6750">
      <w:pPr>
        <w:spacing w:after="0" w:line="240" w:lineRule="auto"/>
        <w:contextualSpacing/>
        <w:rPr>
          <w:rFonts w:ascii="Tahoma" w:hAnsi="Tahoma" w:cs="Tahoma"/>
        </w:rPr>
      </w:pPr>
    </w:p>
    <w:p w14:paraId="5028FAF4" w14:textId="1A5BE141" w:rsidR="00636541" w:rsidRPr="00623D73" w:rsidRDefault="00636541" w:rsidP="007234AB">
      <w:pPr>
        <w:pStyle w:val="Naslov1"/>
        <w:rPr>
          <w:rFonts w:ascii="Tahoma" w:hAnsi="Tahoma" w:cs="Tahoma"/>
          <w:color w:val="auto"/>
        </w:rPr>
      </w:pPr>
      <w:bookmarkStart w:id="8" w:name="_Toc227056065"/>
      <w:r w:rsidRPr="00623D73">
        <w:rPr>
          <w:rFonts w:ascii="Tahoma" w:hAnsi="Tahoma" w:cs="Tahoma"/>
          <w:color w:val="auto"/>
        </w:rPr>
        <w:lastRenderedPageBreak/>
        <w:t>INTERPRETACIJA REZULTATOV</w:t>
      </w:r>
      <w:bookmarkEnd w:id="8"/>
    </w:p>
    <w:p w14:paraId="4F304B04" w14:textId="77777777" w:rsidR="009E5181" w:rsidRPr="00623D73" w:rsidRDefault="009E5181" w:rsidP="00636541">
      <w:pPr>
        <w:spacing w:after="0" w:line="240" w:lineRule="auto"/>
        <w:rPr>
          <w:rFonts w:ascii="Tahoma" w:hAnsi="Tahoma" w:cs="Tahoma"/>
        </w:rPr>
      </w:pPr>
    </w:p>
    <w:p w14:paraId="719721AE" w14:textId="2FC1E9F4" w:rsidR="00C658C9" w:rsidRPr="00623D73" w:rsidRDefault="00C658C9" w:rsidP="007234AB">
      <w:pPr>
        <w:pStyle w:val="Naslov1"/>
        <w:rPr>
          <w:rFonts w:ascii="Tahoma" w:hAnsi="Tahoma" w:cs="Tahoma"/>
          <w:color w:val="auto"/>
        </w:rPr>
      </w:pPr>
      <w:bookmarkStart w:id="9" w:name="_Toc227056066"/>
      <w:r w:rsidRPr="00623D73">
        <w:rPr>
          <w:rFonts w:ascii="Tahoma" w:hAnsi="Tahoma" w:cs="Tahoma"/>
          <w:color w:val="auto"/>
        </w:rPr>
        <w:lastRenderedPageBreak/>
        <w:t>ZAKLJUČKI IN PRIPOROČILA</w:t>
      </w:r>
      <w:bookmarkEnd w:id="9"/>
    </w:p>
    <w:p w14:paraId="12F96A0A" w14:textId="77777777" w:rsidR="00AA6750" w:rsidRPr="00623D73" w:rsidRDefault="00AA6750" w:rsidP="00AA6750">
      <w:pPr>
        <w:spacing w:after="0" w:line="240" w:lineRule="auto"/>
        <w:rPr>
          <w:rFonts w:ascii="Tahoma" w:hAnsi="Tahoma" w:cs="Tahoma"/>
        </w:rPr>
      </w:pPr>
    </w:p>
    <w:p w14:paraId="0E6D4280" w14:textId="64C39877" w:rsidR="00C658C9" w:rsidRPr="00623D73" w:rsidRDefault="00C658C9" w:rsidP="007234AB">
      <w:pPr>
        <w:pStyle w:val="Naslov1"/>
        <w:rPr>
          <w:rFonts w:ascii="Tahoma" w:hAnsi="Tahoma" w:cs="Tahoma"/>
          <w:color w:val="auto"/>
        </w:rPr>
      </w:pPr>
      <w:bookmarkStart w:id="10" w:name="_Toc227056067"/>
      <w:r w:rsidRPr="00623D73">
        <w:rPr>
          <w:rFonts w:ascii="Tahoma" w:hAnsi="Tahoma" w:cs="Tahoma"/>
          <w:color w:val="auto"/>
        </w:rPr>
        <w:lastRenderedPageBreak/>
        <w:t>LITERATURA (reference)</w:t>
      </w:r>
      <w:bookmarkEnd w:id="10"/>
    </w:p>
    <w:p w14:paraId="109CE92B" w14:textId="4578B6D2" w:rsidR="00C658C9" w:rsidRPr="00623D73" w:rsidRDefault="00C658C9" w:rsidP="00AA6750">
      <w:pPr>
        <w:spacing w:after="0" w:line="240" w:lineRule="auto"/>
        <w:rPr>
          <w:rFonts w:ascii="Tahoma" w:hAnsi="Tahoma" w:cs="Tahoma"/>
        </w:rPr>
      </w:pPr>
    </w:p>
    <w:sectPr w:rsidR="00C658C9" w:rsidRPr="00623D73" w:rsidSect="0032669B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7B54D5" w14:textId="77777777" w:rsidR="00496F78" w:rsidRDefault="00496F78" w:rsidP="001B319D">
      <w:pPr>
        <w:spacing w:after="0" w:line="240" w:lineRule="auto"/>
      </w:pPr>
      <w:r>
        <w:separator/>
      </w:r>
    </w:p>
  </w:endnote>
  <w:endnote w:type="continuationSeparator" w:id="0">
    <w:p w14:paraId="413D0267" w14:textId="77777777" w:rsidR="00496F78" w:rsidRDefault="00496F78" w:rsidP="001B31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489907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983C61" w14:textId="2041D5A9" w:rsidR="0055586C" w:rsidRDefault="0055586C">
        <w:pPr>
          <w:pStyle w:val="Nog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A1D412" w14:textId="77777777" w:rsidR="0055586C" w:rsidRDefault="0055586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950DD0" w14:textId="77777777" w:rsidR="00496F78" w:rsidRDefault="00496F78" w:rsidP="001B319D">
      <w:pPr>
        <w:spacing w:after="0" w:line="240" w:lineRule="auto"/>
      </w:pPr>
      <w:r>
        <w:separator/>
      </w:r>
    </w:p>
  </w:footnote>
  <w:footnote w:type="continuationSeparator" w:id="0">
    <w:p w14:paraId="06A9FE72" w14:textId="77777777" w:rsidR="00496F78" w:rsidRDefault="00496F78" w:rsidP="001B31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D53CBB" w14:textId="390DC87D" w:rsidR="00283626" w:rsidRDefault="001C6DE1" w:rsidP="00283626">
    <w:pPr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1" layoutInCell="1" allowOverlap="1" wp14:anchorId="78DD7C1C" wp14:editId="2D989FD3">
              <wp:simplePos x="0" y="0"/>
              <wp:positionH relativeFrom="page">
                <wp:align>center</wp:align>
              </wp:positionH>
              <wp:positionV relativeFrom="page">
                <wp:posOffset>3810</wp:posOffset>
              </wp:positionV>
              <wp:extent cx="6904800" cy="1123200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04800" cy="1123200"/>
                        <a:chOff x="0" y="0"/>
                        <a:chExt cx="6904061" cy="1123950"/>
                      </a:xfrm>
                    </wpg:grpSpPr>
                    <pic:pic xmlns:pic="http://schemas.openxmlformats.org/drawingml/2006/picture">
                      <pic:nvPicPr>
                        <pic:cNvPr id="15" name="Slika 15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01254" y="388962"/>
                          <a:ext cx="1959610" cy="3429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924719185" name="Slika 924719185" descr="Slika, ki vsebuje besede posnetek zaslona, pisava, električno modra, grafika&#10;&#10;Opis je samodejno ustvarjen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960961" y="395785"/>
                          <a:ext cx="194310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" name="image11.png" descr="cid:image001.png@01D44518.7570B7C0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300251"/>
                          <a:ext cx="1352550" cy="500380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pic:pic xmlns:pic="http://schemas.openxmlformats.org/drawingml/2006/picture">
                      <pic:nvPicPr>
                        <pic:cNvPr id="454535513" name="Slika 5" descr="Slika, ki vsebuje besede besedilo, pisava, posnetek zaslona, grafika&#10;&#10;Opis je samodejno ustvarjen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637128" y="0"/>
                          <a:ext cx="1238250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D049234" id="Group 2" o:spid="_x0000_s1026" style="position:absolute;margin-left:0;margin-top:.3pt;width:543.7pt;height:88.45pt;z-index:251662336;mso-position-horizontal:center;mso-position-horizontal-relative:page;mso-position-vertical-relative:page;mso-width-relative:margin;mso-height-relative:margin" coordsize="69040,112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5" o:spid="_x0000_s1027" type="#_x0000_t75" style="position:absolute;left:15012;top:3889;width:19596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">
                <v:imagedata r:id="rId5" o:title=""/>
              </v:shape>
              <v:shape id="Slika 924719185" o:spid="_x0000_s1028" type="#_x0000_t75" alt="Slika, ki vsebuje besede posnetek zaslona, pisava, električno modra, grafika&#10;&#10;Opis je samodejno ustvarjen" style="position:absolute;left:49609;top:3957;width:19431;height:4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">
                <v:imagedata r:id="rId6" o:title="Slika, ki vsebuje besede posnetek zaslona, pisava, električno modra, grafika&#10;&#10;Opis je samodejno ustvarjen"/>
              </v:shape>
              <v:shape id="image11.png" o:spid="_x0000_s1029" type="#_x0000_t75" alt="cid:image001.png@01D44518.7570B7C0" style="position:absolute;top:3002;width:13525;height:50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">
                <v:imagedata r:id="rId7" o:title="image001.png@01D44518"/>
              </v:shape>
              <v:shape id="Slika 5" o:spid="_x0000_s1030" type="#_x0000_t75" alt="Slika, ki vsebuje besede besedilo, pisava, posnetek zaslona, grafika&#10;&#10;Opis je samodejno ustvarjen" style="position:absolute;left:36371;width:12382;height:1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">
                <v:imagedata r:id="rId8" o:title="Slika, ki vsebuje besede besedilo, pisava, posnetek zaslona, grafika&#10;&#10;Opis je samodejno ustvarjen"/>
              </v:shape>
              <w10:wrap anchorx="page" anchory="page"/>
              <w10:anchorlock/>
            </v:group>
          </w:pict>
        </mc:Fallback>
      </mc:AlternateContent>
    </w:r>
  </w:p>
  <w:p w14:paraId="60D14856" w14:textId="0185E6E6" w:rsidR="00283626" w:rsidRDefault="00283626" w:rsidP="00283626">
    <w:pPr>
      <w:jc w:val="center"/>
    </w:pPr>
  </w:p>
  <w:p w14:paraId="08F7AA59" w14:textId="77777777" w:rsidR="007329CD" w:rsidRDefault="007329CD" w:rsidP="00283626">
    <w:pPr>
      <w:jc w:val="center"/>
    </w:pPr>
  </w:p>
  <w:p w14:paraId="0B371584" w14:textId="77777777" w:rsidR="007329CD" w:rsidRPr="001C6DE1" w:rsidRDefault="007329CD" w:rsidP="001C6DE1">
    <w:pPr>
      <w:pStyle w:val="Glava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9B6F9" w14:textId="77777777" w:rsidR="007329CD" w:rsidRDefault="007329CD" w:rsidP="007329CD">
    <w:pPr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1" layoutInCell="1" allowOverlap="1" wp14:anchorId="0B9E2175" wp14:editId="4C763A41">
              <wp:simplePos x="0" y="0"/>
              <wp:positionH relativeFrom="page">
                <wp:align>center</wp:align>
              </wp:positionH>
              <wp:positionV relativeFrom="page">
                <wp:posOffset>3810</wp:posOffset>
              </wp:positionV>
              <wp:extent cx="6904800" cy="112320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04800" cy="1123200"/>
                        <a:chOff x="0" y="0"/>
                        <a:chExt cx="6904061" cy="1123950"/>
                      </a:xfrm>
                    </wpg:grpSpPr>
                    <pic:pic xmlns:pic="http://schemas.openxmlformats.org/drawingml/2006/picture">
                      <pic:nvPicPr>
                        <pic:cNvPr id="6" name="Slika 15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01254" y="388962"/>
                          <a:ext cx="1959610" cy="3429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Slika 924719185" descr="Slika, ki vsebuje besede posnetek zaslona, pisava, električno modra, grafika&#10;&#10;Opis je samodejno ustvarjen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960961" y="395785"/>
                          <a:ext cx="194310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9" name="image11.png" descr="cid:image001.png@01D44518.7570B7C0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300251"/>
                          <a:ext cx="1352550" cy="500380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pic:pic xmlns:pic="http://schemas.openxmlformats.org/drawingml/2006/picture">
                      <pic:nvPicPr>
                        <pic:cNvPr id="10" name="Slika 5" descr="Slika, ki vsebuje besede besedilo, pisava, posnetek zaslona, grafika&#10;&#10;Opis je samodejno ustvarjen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637128" y="0"/>
                          <a:ext cx="1238250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B1A6841" id="Group 5" o:spid="_x0000_s1026" style="position:absolute;margin-left:0;margin-top:.3pt;width:543.7pt;height:88.45pt;z-index:251664384;mso-position-horizontal:center;mso-position-horizontal-relative:page;mso-position-vertical-relative:page;mso-width-relative:margin;mso-height-relative:margin" coordsize="69040,112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5" o:spid="_x0000_s1027" type="#_x0000_t75" style="position:absolute;left:15012;top:3889;width:19596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">
                <v:imagedata r:id="rId5" o:title=""/>
              </v:shape>
              <v:shape id="Slika 924719185" o:spid="_x0000_s1028" type="#_x0000_t75" alt="Slika, ki vsebuje besede posnetek zaslona, pisava, električno modra, grafika&#10;&#10;Opis je samodejno ustvarjen" style="position:absolute;left:49609;top:3957;width:19431;height:4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">
                <v:imagedata r:id="rId6" o:title="Slika, ki vsebuje besede posnetek zaslona, pisava, električno modra, grafika&#10;&#10;Opis je samodejno ustvarjen"/>
              </v:shape>
              <v:shape id="image11.png" o:spid="_x0000_s1029" type="#_x0000_t75" alt="cid:image001.png@01D44518.7570B7C0" style="position:absolute;top:3002;width:13525;height:50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">
                <v:imagedata r:id="rId7" o:title="image001.png@01D44518"/>
              </v:shape>
              <v:shape id="Slika 5" o:spid="_x0000_s1030" type="#_x0000_t75" alt="Slika, ki vsebuje besede besedilo, pisava, posnetek zaslona, grafika&#10;&#10;Opis je samodejno ustvarjen" style="position:absolute;left:36371;width:12382;height:1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">
                <v:imagedata r:id="rId8" o:title="Slika, ki vsebuje besede besedilo, pisava, posnetek zaslona, grafika&#10;&#10;Opis je samodejno ustvarjen"/>
              </v:shape>
              <w10:wrap anchorx="page" anchory="page"/>
              <w10:anchorlock/>
            </v:group>
          </w:pict>
        </mc:Fallback>
      </mc:AlternateContent>
    </w:r>
  </w:p>
  <w:p w14:paraId="476D4CDE" w14:textId="77777777" w:rsidR="007329CD" w:rsidRDefault="007329CD" w:rsidP="007329CD">
    <w:pPr>
      <w:jc w:val="center"/>
    </w:pPr>
  </w:p>
  <w:p w14:paraId="472AB564" w14:textId="77777777" w:rsidR="007329CD" w:rsidRDefault="007329CD" w:rsidP="007329CD">
    <w:pPr>
      <w:jc w:val="center"/>
    </w:pPr>
  </w:p>
  <w:p w14:paraId="6168D72D" w14:textId="77777777" w:rsidR="007329CD" w:rsidRDefault="007329CD" w:rsidP="007329CD">
    <w:pPr>
      <w:pStyle w:val="Glav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24EA9"/>
    <w:multiLevelType w:val="multilevel"/>
    <w:tmpl w:val="0424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96E62AB"/>
    <w:multiLevelType w:val="hybridMultilevel"/>
    <w:tmpl w:val="38C8C1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C075D6">
      <w:numFmt w:val="bullet"/>
      <w:lvlText w:val="-"/>
      <w:lvlJc w:val="left"/>
      <w:pPr>
        <w:ind w:left="1780" w:hanging="70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06448"/>
    <w:multiLevelType w:val="hybridMultilevel"/>
    <w:tmpl w:val="E06292A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F053A"/>
    <w:multiLevelType w:val="hybridMultilevel"/>
    <w:tmpl w:val="831E9AB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B44A7"/>
    <w:multiLevelType w:val="hybridMultilevel"/>
    <w:tmpl w:val="1520AF24"/>
    <w:lvl w:ilvl="0" w:tplc="F37221BA">
      <w:start w:val="1"/>
      <w:numFmt w:val="decimal"/>
      <w:lvlText w:val="%1.1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F8706C"/>
    <w:multiLevelType w:val="hybridMultilevel"/>
    <w:tmpl w:val="5ACCA5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107ED"/>
    <w:multiLevelType w:val="hybridMultilevel"/>
    <w:tmpl w:val="84A2BBBC"/>
    <w:lvl w:ilvl="0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A719E2"/>
    <w:multiLevelType w:val="hybridMultilevel"/>
    <w:tmpl w:val="48A2D7C0"/>
    <w:lvl w:ilvl="0" w:tplc="0424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30120B"/>
    <w:multiLevelType w:val="hybridMultilevel"/>
    <w:tmpl w:val="E1B205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D0408"/>
    <w:multiLevelType w:val="hybridMultilevel"/>
    <w:tmpl w:val="B3C873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01509"/>
    <w:multiLevelType w:val="hybridMultilevel"/>
    <w:tmpl w:val="534A9F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A26EB"/>
    <w:multiLevelType w:val="hybridMultilevel"/>
    <w:tmpl w:val="7318E608"/>
    <w:lvl w:ilvl="0" w:tplc="7F5A29F2">
      <w:start w:val="1"/>
      <w:numFmt w:val="bullet"/>
      <w:pStyle w:val="Alineje"/>
      <w:lvlText w:val="•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D6E4C8F"/>
    <w:multiLevelType w:val="hybridMultilevel"/>
    <w:tmpl w:val="9AA411B4"/>
    <w:lvl w:ilvl="0" w:tplc="8618C3AE">
      <w:start w:val="1"/>
      <w:numFmt w:val="decimal"/>
      <w:lvlText w:val="%1.1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8B157F"/>
    <w:multiLevelType w:val="hybridMultilevel"/>
    <w:tmpl w:val="AA1EAE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8D214D"/>
    <w:multiLevelType w:val="hybridMultilevel"/>
    <w:tmpl w:val="60808B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F65239"/>
    <w:multiLevelType w:val="hybridMultilevel"/>
    <w:tmpl w:val="3410BE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4C36AD"/>
    <w:multiLevelType w:val="hybridMultilevel"/>
    <w:tmpl w:val="9EBE822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E07510"/>
    <w:multiLevelType w:val="hybridMultilevel"/>
    <w:tmpl w:val="8C36636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5107E1"/>
    <w:multiLevelType w:val="multilevel"/>
    <w:tmpl w:val="0424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7985D5A"/>
    <w:multiLevelType w:val="hybridMultilevel"/>
    <w:tmpl w:val="194CBCE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19802">
    <w:abstractNumId w:val="1"/>
  </w:num>
  <w:num w:numId="2" w16cid:durableId="684358410">
    <w:abstractNumId w:val="2"/>
  </w:num>
  <w:num w:numId="3" w16cid:durableId="1758748019">
    <w:abstractNumId w:val="3"/>
  </w:num>
  <w:num w:numId="4" w16cid:durableId="1403485907">
    <w:abstractNumId w:val="16"/>
  </w:num>
  <w:num w:numId="5" w16cid:durableId="1862665333">
    <w:abstractNumId w:val="19"/>
  </w:num>
  <w:num w:numId="6" w16cid:durableId="239141882">
    <w:abstractNumId w:val="9"/>
  </w:num>
  <w:num w:numId="7" w16cid:durableId="580021652">
    <w:abstractNumId w:val="13"/>
  </w:num>
  <w:num w:numId="8" w16cid:durableId="232470375">
    <w:abstractNumId w:val="8"/>
  </w:num>
  <w:num w:numId="9" w16cid:durableId="143938801">
    <w:abstractNumId w:val="7"/>
  </w:num>
  <w:num w:numId="10" w16cid:durableId="1155029315">
    <w:abstractNumId w:val="11"/>
  </w:num>
  <w:num w:numId="11" w16cid:durableId="240600229">
    <w:abstractNumId w:val="17"/>
  </w:num>
  <w:num w:numId="12" w16cid:durableId="1788891823">
    <w:abstractNumId w:val="6"/>
  </w:num>
  <w:num w:numId="13" w16cid:durableId="1633946131">
    <w:abstractNumId w:val="18"/>
  </w:num>
  <w:num w:numId="14" w16cid:durableId="1346975196">
    <w:abstractNumId w:val="12"/>
  </w:num>
  <w:num w:numId="15" w16cid:durableId="2070104943">
    <w:abstractNumId w:val="0"/>
  </w:num>
  <w:num w:numId="16" w16cid:durableId="1355352033">
    <w:abstractNumId w:val="4"/>
  </w:num>
  <w:num w:numId="17" w16cid:durableId="934902232">
    <w:abstractNumId w:val="14"/>
  </w:num>
  <w:num w:numId="18" w16cid:durableId="956446247">
    <w:abstractNumId w:val="10"/>
  </w:num>
  <w:num w:numId="19" w16cid:durableId="74131787">
    <w:abstractNumId w:val="5"/>
  </w:num>
  <w:num w:numId="20" w16cid:durableId="12062574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xMDE0tbCwNDYxtDBV0lEKTi0uzszPAykwrgUAx6W74ywAAAA="/>
  </w:docVars>
  <w:rsids>
    <w:rsidRoot w:val="00BD4903"/>
    <w:rsid w:val="0001699C"/>
    <w:rsid w:val="0005213D"/>
    <w:rsid w:val="00062896"/>
    <w:rsid w:val="000662E6"/>
    <w:rsid w:val="00070498"/>
    <w:rsid w:val="00091404"/>
    <w:rsid w:val="000B0B0E"/>
    <w:rsid w:val="000C0C10"/>
    <w:rsid w:val="00126E42"/>
    <w:rsid w:val="001372AF"/>
    <w:rsid w:val="00147D01"/>
    <w:rsid w:val="00157AD2"/>
    <w:rsid w:val="00181EAF"/>
    <w:rsid w:val="001B319D"/>
    <w:rsid w:val="001B74DF"/>
    <w:rsid w:val="001C3A0A"/>
    <w:rsid w:val="001C6DE1"/>
    <w:rsid w:val="001F494B"/>
    <w:rsid w:val="0023039F"/>
    <w:rsid w:val="002337E0"/>
    <w:rsid w:val="00247E77"/>
    <w:rsid w:val="002549E8"/>
    <w:rsid w:val="00283626"/>
    <w:rsid w:val="0032669B"/>
    <w:rsid w:val="00353896"/>
    <w:rsid w:val="00354CFB"/>
    <w:rsid w:val="003716F9"/>
    <w:rsid w:val="00375999"/>
    <w:rsid w:val="00380DC4"/>
    <w:rsid w:val="00382C0E"/>
    <w:rsid w:val="00386748"/>
    <w:rsid w:val="003D110A"/>
    <w:rsid w:val="003F59F2"/>
    <w:rsid w:val="00427D4E"/>
    <w:rsid w:val="00432BE3"/>
    <w:rsid w:val="00465ADF"/>
    <w:rsid w:val="004863F3"/>
    <w:rsid w:val="00496A77"/>
    <w:rsid w:val="00496F78"/>
    <w:rsid w:val="0055586C"/>
    <w:rsid w:val="005715DF"/>
    <w:rsid w:val="005C1C54"/>
    <w:rsid w:val="005E6D26"/>
    <w:rsid w:val="005F3BBC"/>
    <w:rsid w:val="005F6406"/>
    <w:rsid w:val="00623D73"/>
    <w:rsid w:val="00625CFD"/>
    <w:rsid w:val="00636541"/>
    <w:rsid w:val="00641DC9"/>
    <w:rsid w:val="0064675B"/>
    <w:rsid w:val="00656889"/>
    <w:rsid w:val="00666403"/>
    <w:rsid w:val="00667C41"/>
    <w:rsid w:val="006C64D7"/>
    <w:rsid w:val="00713A8A"/>
    <w:rsid w:val="007234AB"/>
    <w:rsid w:val="007329CD"/>
    <w:rsid w:val="007745C9"/>
    <w:rsid w:val="00794FE8"/>
    <w:rsid w:val="007A489C"/>
    <w:rsid w:val="007B42D9"/>
    <w:rsid w:val="007B4CB0"/>
    <w:rsid w:val="00810710"/>
    <w:rsid w:val="00834100"/>
    <w:rsid w:val="00880C75"/>
    <w:rsid w:val="008970AE"/>
    <w:rsid w:val="008B7E2C"/>
    <w:rsid w:val="008C3039"/>
    <w:rsid w:val="008E0334"/>
    <w:rsid w:val="008F0159"/>
    <w:rsid w:val="009061E0"/>
    <w:rsid w:val="009547D8"/>
    <w:rsid w:val="009563A5"/>
    <w:rsid w:val="00964BF0"/>
    <w:rsid w:val="0099594E"/>
    <w:rsid w:val="009E5181"/>
    <w:rsid w:val="009E534E"/>
    <w:rsid w:val="00A10233"/>
    <w:rsid w:val="00A15446"/>
    <w:rsid w:val="00A542CB"/>
    <w:rsid w:val="00A643E9"/>
    <w:rsid w:val="00A773D0"/>
    <w:rsid w:val="00A83E86"/>
    <w:rsid w:val="00A90363"/>
    <w:rsid w:val="00AA624B"/>
    <w:rsid w:val="00AA6750"/>
    <w:rsid w:val="00AE4773"/>
    <w:rsid w:val="00B10F35"/>
    <w:rsid w:val="00B357D6"/>
    <w:rsid w:val="00B63864"/>
    <w:rsid w:val="00B92C70"/>
    <w:rsid w:val="00B95F56"/>
    <w:rsid w:val="00BD4903"/>
    <w:rsid w:val="00C02509"/>
    <w:rsid w:val="00C07B3A"/>
    <w:rsid w:val="00C658C9"/>
    <w:rsid w:val="00C71226"/>
    <w:rsid w:val="00C95A68"/>
    <w:rsid w:val="00CF59DE"/>
    <w:rsid w:val="00D078D4"/>
    <w:rsid w:val="00D343A5"/>
    <w:rsid w:val="00D3632D"/>
    <w:rsid w:val="00D47B8B"/>
    <w:rsid w:val="00D922DE"/>
    <w:rsid w:val="00D931A4"/>
    <w:rsid w:val="00DF42A6"/>
    <w:rsid w:val="00E169C2"/>
    <w:rsid w:val="00E30BA8"/>
    <w:rsid w:val="00E80ABC"/>
    <w:rsid w:val="00E856A1"/>
    <w:rsid w:val="00EB15F2"/>
    <w:rsid w:val="00ED10BE"/>
    <w:rsid w:val="00F16699"/>
    <w:rsid w:val="00F20DF3"/>
    <w:rsid w:val="00F53D7F"/>
    <w:rsid w:val="00FA5C7F"/>
    <w:rsid w:val="00FC30AB"/>
    <w:rsid w:val="00FD6516"/>
    <w:rsid w:val="00FE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E61A87"/>
  <w15:chartTrackingRefBased/>
  <w15:docId w15:val="{E17FF953-F5B0-4536-B545-0FA83561B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32669B"/>
    <w:pPr>
      <w:spacing w:after="40"/>
    </w:pPr>
    <w:rPr>
      <w:rFonts w:ascii="Garamond" w:hAnsi="Garamond"/>
    </w:rPr>
  </w:style>
  <w:style w:type="paragraph" w:styleId="Naslov1">
    <w:name w:val="heading 1"/>
    <w:basedOn w:val="Navaden"/>
    <w:next w:val="Navaden"/>
    <w:link w:val="Naslov1Znak"/>
    <w:uiPriority w:val="9"/>
    <w:qFormat/>
    <w:rsid w:val="007234AB"/>
    <w:pPr>
      <w:keepNext/>
      <w:keepLines/>
      <w:pageBreakBefore/>
      <w:spacing w:before="360" w:after="0"/>
      <w:outlineLvl w:val="0"/>
    </w:pPr>
    <w:rPr>
      <w:rFonts w:eastAsiaTheme="majorEastAsia" w:cstheme="majorBidi"/>
      <w:b/>
      <w:color w:val="990033"/>
      <w:sz w:val="40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7234AB"/>
    <w:pPr>
      <w:keepNext/>
      <w:keepLines/>
      <w:spacing w:before="40" w:after="0"/>
      <w:outlineLvl w:val="1"/>
    </w:pPr>
    <w:rPr>
      <w:rFonts w:eastAsiaTheme="majorEastAsia" w:cstheme="majorBidi"/>
      <w:b/>
      <w:color w:val="990033"/>
      <w:sz w:val="28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32669B"/>
    <w:pPr>
      <w:keepNext/>
      <w:keepLines/>
      <w:spacing w:before="40" w:after="0"/>
      <w:outlineLvl w:val="2"/>
    </w:pPr>
    <w:rPr>
      <w:rFonts w:eastAsiaTheme="majorEastAsia" w:cstheme="majorBidi"/>
      <w:color w:val="990033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1C6DE1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990033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1B3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1B319D"/>
  </w:style>
  <w:style w:type="paragraph" w:styleId="Noga">
    <w:name w:val="footer"/>
    <w:basedOn w:val="Navaden"/>
    <w:link w:val="NogaZnak"/>
    <w:uiPriority w:val="99"/>
    <w:unhideWhenUsed/>
    <w:rsid w:val="001B3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1B319D"/>
  </w:style>
  <w:style w:type="paragraph" w:styleId="Odstavekseznama">
    <w:name w:val="List Paragraph"/>
    <w:basedOn w:val="Navaden"/>
    <w:uiPriority w:val="34"/>
    <w:qFormat/>
    <w:rsid w:val="00D931A4"/>
    <w:pPr>
      <w:ind w:left="720"/>
      <w:contextualSpacing/>
    </w:pPr>
  </w:style>
  <w:style w:type="paragraph" w:styleId="Podnaslov">
    <w:name w:val="Subtitle"/>
    <w:basedOn w:val="Navaden"/>
    <w:next w:val="Navaden"/>
    <w:link w:val="PodnaslovZnak"/>
    <w:uiPriority w:val="11"/>
    <w:qFormat/>
    <w:rsid w:val="0055586C"/>
    <w:pPr>
      <w:numPr>
        <w:ilvl w:val="1"/>
      </w:numPr>
      <w:jc w:val="center"/>
    </w:pPr>
    <w:rPr>
      <w:rFonts w:eastAsiaTheme="minorEastAsia"/>
      <w:color w:val="CC0000"/>
      <w:spacing w:val="15"/>
      <w:sz w:val="36"/>
    </w:rPr>
  </w:style>
  <w:style w:type="character" w:customStyle="1" w:styleId="PodnaslovZnak">
    <w:name w:val="Podnaslov Znak"/>
    <w:basedOn w:val="Privzetapisavaodstavka"/>
    <w:link w:val="Podnaslov"/>
    <w:uiPriority w:val="11"/>
    <w:rsid w:val="0055586C"/>
    <w:rPr>
      <w:rFonts w:ascii="Garamond" w:eastAsiaTheme="minorEastAsia" w:hAnsi="Garamond"/>
      <w:color w:val="CC0000"/>
      <w:spacing w:val="15"/>
      <w:sz w:val="36"/>
    </w:rPr>
  </w:style>
  <w:style w:type="paragraph" w:styleId="Naslov">
    <w:name w:val="Title"/>
    <w:basedOn w:val="Navaden"/>
    <w:next w:val="Navaden"/>
    <w:link w:val="NaslovZnak"/>
    <w:uiPriority w:val="10"/>
    <w:qFormat/>
    <w:rsid w:val="001C6DE1"/>
    <w:pPr>
      <w:spacing w:before="240" w:after="240" w:line="240" w:lineRule="auto"/>
      <w:contextualSpacing/>
      <w:jc w:val="center"/>
    </w:pPr>
    <w:rPr>
      <w:rFonts w:eastAsiaTheme="majorEastAsia" w:cstheme="majorBidi"/>
      <w:b/>
      <w:bCs/>
      <w:color w:val="CC0000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1C6DE1"/>
    <w:rPr>
      <w:rFonts w:ascii="Garamond" w:eastAsiaTheme="majorEastAsia" w:hAnsi="Garamond" w:cstheme="majorBidi"/>
      <w:b/>
      <w:bCs/>
      <w:color w:val="CC0000"/>
      <w:spacing w:val="-10"/>
      <w:kern w:val="28"/>
      <w:sz w:val="56"/>
      <w:szCs w:val="56"/>
    </w:rPr>
  </w:style>
  <w:style w:type="paragraph" w:customStyle="1" w:styleId="Glava1">
    <w:name w:val="Glava1"/>
    <w:basedOn w:val="Glava"/>
    <w:link w:val="GlavaChar"/>
    <w:qFormat/>
    <w:rsid w:val="001C6DE1"/>
    <w:pPr>
      <w:contextualSpacing/>
      <w:jc w:val="center"/>
    </w:pPr>
  </w:style>
  <w:style w:type="paragraph" w:customStyle="1" w:styleId="Afiliacija">
    <w:name w:val="Afiliacija"/>
    <w:basedOn w:val="Navaden"/>
    <w:link w:val="AfiliacijaChar"/>
    <w:qFormat/>
    <w:rsid w:val="00283626"/>
    <w:pPr>
      <w:spacing w:after="0" w:line="240" w:lineRule="auto"/>
      <w:contextualSpacing/>
      <w:jc w:val="center"/>
    </w:pPr>
    <w:rPr>
      <w:i/>
      <w:color w:val="595959" w:themeColor="text1" w:themeTint="A6"/>
      <w:sz w:val="28"/>
    </w:rPr>
  </w:style>
  <w:style w:type="character" w:customStyle="1" w:styleId="GlavaChar">
    <w:name w:val="Glava Char"/>
    <w:basedOn w:val="Privzetapisavaodstavka"/>
    <w:link w:val="Glava1"/>
    <w:rsid w:val="001C6DE1"/>
    <w:rPr>
      <w:rFonts w:ascii="Garamond" w:hAnsi="Garamond"/>
    </w:rPr>
  </w:style>
  <w:style w:type="paragraph" w:styleId="Revizija">
    <w:name w:val="Revision"/>
    <w:hidden/>
    <w:uiPriority w:val="99"/>
    <w:semiHidden/>
    <w:rsid w:val="0023039F"/>
    <w:pPr>
      <w:spacing w:after="0" w:line="240" w:lineRule="auto"/>
    </w:pPr>
  </w:style>
  <w:style w:type="character" w:customStyle="1" w:styleId="AfiliacijaChar">
    <w:name w:val="Afiliacija Char"/>
    <w:basedOn w:val="Privzetapisavaodstavka"/>
    <w:link w:val="Afiliacija"/>
    <w:rsid w:val="00283626"/>
    <w:rPr>
      <w:rFonts w:ascii="Garamond" w:hAnsi="Garamond"/>
      <w:i/>
      <w:color w:val="595959" w:themeColor="text1" w:themeTint="A6"/>
      <w:sz w:val="28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E53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E534E"/>
    <w:rPr>
      <w:rFonts w:ascii="Segoe UI" w:hAnsi="Segoe UI" w:cs="Segoe UI"/>
      <w:sz w:val="18"/>
      <w:szCs w:val="18"/>
    </w:rPr>
  </w:style>
  <w:style w:type="paragraph" w:customStyle="1" w:styleId="Alineje">
    <w:name w:val="Alineje"/>
    <w:basedOn w:val="Navaden"/>
    <w:rsid w:val="000B0B0E"/>
    <w:pPr>
      <w:numPr>
        <w:numId w:val="10"/>
      </w:numPr>
    </w:pPr>
  </w:style>
  <w:style w:type="paragraph" w:styleId="Brezrazmikov">
    <w:name w:val="No Spacing"/>
    <w:uiPriority w:val="1"/>
    <w:qFormat/>
    <w:rsid w:val="001C6DE1"/>
    <w:pPr>
      <w:spacing w:after="0" w:line="240" w:lineRule="auto"/>
    </w:pPr>
    <w:rPr>
      <w:rFonts w:ascii="Garamond" w:hAnsi="Garamond"/>
    </w:rPr>
  </w:style>
  <w:style w:type="character" w:customStyle="1" w:styleId="Naslov1Znak">
    <w:name w:val="Naslov 1 Znak"/>
    <w:basedOn w:val="Privzetapisavaodstavka"/>
    <w:link w:val="Naslov1"/>
    <w:uiPriority w:val="9"/>
    <w:rsid w:val="0032669B"/>
    <w:rPr>
      <w:rFonts w:ascii="Garamond" w:eastAsiaTheme="majorEastAsia" w:hAnsi="Garamond" w:cstheme="majorBidi"/>
      <w:b/>
      <w:color w:val="990033"/>
      <w:sz w:val="40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2669B"/>
    <w:rPr>
      <w:rFonts w:ascii="Garamond" w:eastAsiaTheme="majorEastAsia" w:hAnsi="Garamond" w:cstheme="majorBidi"/>
      <w:b/>
      <w:color w:val="990033"/>
      <w:sz w:val="28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32669B"/>
    <w:rPr>
      <w:rFonts w:ascii="Garamond" w:eastAsiaTheme="majorEastAsia" w:hAnsi="Garamond" w:cstheme="majorBidi"/>
      <w:color w:val="990033"/>
      <w:sz w:val="24"/>
      <w:szCs w:val="24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1C6DE1"/>
    <w:rPr>
      <w:rFonts w:ascii="Garamond" w:eastAsiaTheme="majorEastAsia" w:hAnsi="Garamond" w:cstheme="majorBidi"/>
      <w:i/>
      <w:iCs/>
      <w:color w:val="990033"/>
    </w:rPr>
  </w:style>
  <w:style w:type="character" w:styleId="Neenpoudarek">
    <w:name w:val="Subtle Emphasis"/>
    <w:basedOn w:val="Privzetapisavaodstavka"/>
    <w:uiPriority w:val="19"/>
    <w:qFormat/>
    <w:rsid w:val="0055586C"/>
    <w:rPr>
      <w:rFonts w:ascii="Garamond" w:hAnsi="Garamond"/>
      <w:i w:val="0"/>
      <w:iCs/>
      <w:color w:val="404040" w:themeColor="text1" w:themeTint="BF"/>
      <w:sz w:val="32"/>
    </w:rPr>
  </w:style>
  <w:style w:type="character" w:styleId="Poudarek">
    <w:name w:val="Emphasis"/>
    <w:basedOn w:val="Privzetapisavaodstavka"/>
    <w:uiPriority w:val="20"/>
    <w:qFormat/>
    <w:rsid w:val="0055586C"/>
    <w:rPr>
      <w:rFonts w:ascii="Garamond" w:hAnsi="Garamond"/>
      <w:i w:val="0"/>
      <w:iCs/>
      <w:sz w:val="24"/>
    </w:rPr>
  </w:style>
  <w:style w:type="character" w:styleId="Krepko">
    <w:name w:val="Strong"/>
    <w:basedOn w:val="Privzetapisavaodstavka"/>
    <w:uiPriority w:val="22"/>
    <w:qFormat/>
    <w:rsid w:val="007329CD"/>
    <w:rPr>
      <w:rFonts w:ascii="Garamond" w:hAnsi="Garamond"/>
      <w:b/>
      <w:bCs/>
      <w:color w:val="767171" w:themeColor="background2" w:themeShade="80"/>
      <w:sz w:val="24"/>
    </w:rPr>
  </w:style>
  <w:style w:type="character" w:styleId="Intenzivenpoudarek">
    <w:name w:val="Intense Emphasis"/>
    <w:aliases w:val="Heading"/>
    <w:basedOn w:val="NaslovZnak"/>
    <w:uiPriority w:val="21"/>
    <w:qFormat/>
    <w:rsid w:val="007329CD"/>
    <w:rPr>
      <w:rFonts w:ascii="Garamond" w:eastAsiaTheme="majorEastAsia" w:hAnsi="Garamond" w:cstheme="majorBidi"/>
      <w:b/>
      <w:bCs/>
      <w:i w:val="0"/>
      <w:iCs/>
      <w:color w:val="990033"/>
      <w:spacing w:val="-10"/>
      <w:kern w:val="28"/>
      <w:sz w:val="36"/>
      <w:szCs w:val="56"/>
    </w:rPr>
  </w:style>
  <w:style w:type="paragraph" w:styleId="NaslovTOC">
    <w:name w:val="TOC Heading"/>
    <w:basedOn w:val="Naslov1"/>
    <w:next w:val="Navaden"/>
    <w:uiPriority w:val="39"/>
    <w:unhideWhenUsed/>
    <w:qFormat/>
    <w:rsid w:val="007234AB"/>
    <w:pPr>
      <w:pageBreakBefore w:val="0"/>
      <w:spacing w:before="240"/>
      <w:outlineLvl w:val="9"/>
    </w:pPr>
    <w:rPr>
      <w:lang w:val="en-US"/>
    </w:rPr>
  </w:style>
  <w:style w:type="paragraph" w:styleId="Kazalovsebine1">
    <w:name w:val="toc 1"/>
    <w:basedOn w:val="Navaden"/>
    <w:next w:val="Navaden"/>
    <w:autoRedefine/>
    <w:uiPriority w:val="39"/>
    <w:unhideWhenUsed/>
    <w:rsid w:val="007329CD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unhideWhenUsed/>
    <w:rsid w:val="007329CD"/>
    <w:pPr>
      <w:spacing w:after="100"/>
      <w:ind w:left="220"/>
    </w:pPr>
  </w:style>
  <w:style w:type="character" w:styleId="Hiperpovezava">
    <w:name w:val="Hyperlink"/>
    <w:basedOn w:val="Privzetapisavaodstavka"/>
    <w:uiPriority w:val="99"/>
    <w:unhideWhenUsed/>
    <w:rsid w:val="007329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5C61EECEC8E484DA379CA842D033706" ma:contentTypeVersion="19" ma:contentTypeDescription="Ustvari nov dokument." ma:contentTypeScope="" ma:versionID="6afa065e83c9b92b5cf1d77e3a8f2815">
  <xsd:schema xmlns:xsd="http://www.w3.org/2001/XMLSchema" xmlns:xs="http://www.w3.org/2001/XMLSchema" xmlns:p="http://schemas.microsoft.com/office/2006/metadata/properties" xmlns:ns2="a39de151-d702-40ee-8ead-8b8eec0056e1" xmlns:ns3="7dd37f2e-3d4a-4e93-aaf2-2ee18b8b88be" targetNamespace="http://schemas.microsoft.com/office/2006/metadata/properties" ma:root="true" ma:fieldsID="185d4f8f122cebab52bad03be2ca5e90" ns2:_="" ns3:_="">
    <xsd:import namespace="a39de151-d702-40ee-8ead-8b8eec0056e1"/>
    <xsd:import namespace="7dd37f2e-3d4a-4e93-aaf2-2ee18b8b88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9de151-d702-40ee-8ead-8b8eec0056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b5c7bf33-a257-4e00-9403-5619347451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37f2e-3d4a-4e93-aaf2-2ee18b8b88b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070c199-b675-49f8-9a20-d74b5a9f3586}" ma:internalName="TaxCatchAll" ma:showField="CatchAllData" ma:web="7dd37f2e-3d4a-4e93-aaf2-2ee18b8b88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dd37f2e-3d4a-4e93-aaf2-2ee18b8b88be" xsi:nil="true"/>
    <lcf76f155ced4ddcb4097134ff3c332f xmlns="a39de151-d702-40ee-8ead-8b8eec0056e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8597F5-F325-4852-A627-AE93F83B06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AB4116-8C02-4CD0-98C9-998404EB4A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9de151-d702-40ee-8ead-8b8eec0056e1"/>
    <ds:schemaRef ds:uri="7dd37f2e-3d4a-4e93-aaf2-2ee18b8b88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A2373B-4BAF-48B7-9F01-AAFB50355A94}">
  <ds:schemaRefs>
    <ds:schemaRef ds:uri="http://schemas.microsoft.com/office/2006/metadata/properties"/>
    <ds:schemaRef ds:uri="http://schemas.microsoft.com/office/infopath/2007/PartnerControls"/>
    <ds:schemaRef ds:uri="7dd37f2e-3d4a-4e93-aaf2-2ee18b8b88be"/>
    <ds:schemaRef ds:uri="a39de151-d702-40ee-8ead-8b8eec0056e1"/>
  </ds:schemaRefs>
</ds:datastoreItem>
</file>

<file path=customXml/itemProps4.xml><?xml version="1.0" encoding="utf-8"?>
<ds:datastoreItem xmlns:ds="http://schemas.openxmlformats.org/officeDocument/2006/customXml" ds:itemID="{6C5B27D0-50C3-4CF1-833D-B54F1D2DE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0</Pages>
  <Words>254</Words>
  <Characters>145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Kovačič Lukman</dc:creator>
  <cp:keywords/>
  <dc:description/>
  <cp:lastModifiedBy>Tina Zager</cp:lastModifiedBy>
  <cp:revision>8</cp:revision>
  <dcterms:created xsi:type="dcterms:W3CDTF">2026-04-10T09:08:00Z</dcterms:created>
  <dcterms:modified xsi:type="dcterms:W3CDTF">2026-04-14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61EECEC8E484DA379CA842D033706</vt:lpwstr>
  </property>
  <property fmtid="{D5CDD505-2E9C-101B-9397-08002B2CF9AE}" pid="3" name="GrammarlyDocumentId">
    <vt:lpwstr>3f9aeeeb-305b-409f-8674-2722f9261420</vt:lpwstr>
  </property>
  <property fmtid="{D5CDD505-2E9C-101B-9397-08002B2CF9AE}" pid="4" name="MediaServiceImageTags">
    <vt:lpwstr/>
  </property>
</Properties>
</file>